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880C7" w14:textId="32C8355A" w:rsidR="00535A5C" w:rsidRDefault="00AB2589" w:rsidP="004C68BF">
      <w:pPr>
        <w:spacing w:line="336" w:lineRule="auto"/>
        <w:ind w:right="-554"/>
        <w:rPr>
          <w:rFonts w:ascii="Arial" w:hAnsi="Arial" w:cs="Arial"/>
          <w:i/>
        </w:rPr>
      </w:pPr>
      <w:r>
        <w:rPr>
          <w:rFonts w:ascii="Arial" w:hAnsi="Arial" w:cs="Arial"/>
          <w:i/>
          <w:noProof/>
        </w:rPr>
        <w:t>29 July</w:t>
      </w:r>
      <w:r w:rsidR="009E7A9B">
        <w:rPr>
          <w:rFonts w:ascii="Arial" w:hAnsi="Arial" w:cs="Arial"/>
          <w:i/>
          <w:noProof/>
        </w:rPr>
        <w:t xml:space="preserve"> 2025</w:t>
      </w:r>
      <w:r w:rsidR="00B35AA9" w:rsidRPr="00387027">
        <w:rPr>
          <w:rFonts w:ascii="Arial" w:hAnsi="Arial" w:cs="Arial"/>
          <w:i/>
        </w:rPr>
        <w:t xml:space="preserve"> – for immediate release    </w:t>
      </w:r>
    </w:p>
    <w:p w14:paraId="4FE880C8" w14:textId="77777777" w:rsidR="00535A5C" w:rsidRDefault="00535A5C" w:rsidP="004C68BF">
      <w:pPr>
        <w:spacing w:line="336" w:lineRule="auto"/>
        <w:ind w:right="-554"/>
        <w:rPr>
          <w:rFonts w:ascii="Arial" w:hAnsi="Arial" w:cs="Arial"/>
          <w:i/>
        </w:rPr>
      </w:pPr>
    </w:p>
    <w:p w14:paraId="164D6996" w14:textId="49A19930" w:rsidR="00AD785C" w:rsidRDefault="00AD785C" w:rsidP="004C68BF">
      <w:pPr>
        <w:spacing w:line="336" w:lineRule="auto"/>
        <w:ind w:right="-554"/>
        <w:rPr>
          <w:rFonts w:ascii="Arial" w:hAnsi="Arial" w:cs="Arial"/>
          <w:b/>
          <w:sz w:val="24"/>
          <w:szCs w:val="24"/>
        </w:rPr>
      </w:pPr>
      <w:r>
        <w:rPr>
          <w:rFonts w:ascii="Arial" w:hAnsi="Arial" w:cs="Arial"/>
          <w:b/>
          <w:sz w:val="24"/>
          <w:szCs w:val="24"/>
        </w:rPr>
        <w:t xml:space="preserve">Renishaw </w:t>
      </w:r>
      <w:r w:rsidR="0028424D">
        <w:rPr>
          <w:rFonts w:ascii="Arial" w:hAnsi="Arial" w:cs="Arial"/>
          <w:b/>
          <w:sz w:val="24"/>
          <w:szCs w:val="24"/>
        </w:rPr>
        <w:t xml:space="preserve">India </w:t>
      </w:r>
      <w:r w:rsidR="00AB4005">
        <w:rPr>
          <w:rFonts w:ascii="Arial" w:hAnsi="Arial" w:cs="Arial"/>
          <w:b/>
          <w:sz w:val="24"/>
          <w:szCs w:val="24"/>
        </w:rPr>
        <w:t>debuts</w:t>
      </w:r>
      <w:r w:rsidR="00162658">
        <w:rPr>
          <w:rFonts w:ascii="Arial" w:hAnsi="Arial" w:cs="Arial"/>
          <w:b/>
          <w:sz w:val="24"/>
          <w:szCs w:val="24"/>
        </w:rPr>
        <w:t xml:space="preserve"> robot calibration </w:t>
      </w:r>
      <w:r w:rsidR="00AB4005">
        <w:rPr>
          <w:rFonts w:ascii="Arial" w:hAnsi="Arial" w:cs="Arial"/>
          <w:b/>
          <w:sz w:val="24"/>
          <w:szCs w:val="24"/>
        </w:rPr>
        <w:t>at</w:t>
      </w:r>
      <w:r w:rsidR="00162658">
        <w:rPr>
          <w:rFonts w:ascii="Arial" w:hAnsi="Arial" w:cs="Arial"/>
          <w:b/>
          <w:sz w:val="24"/>
          <w:szCs w:val="24"/>
        </w:rPr>
        <w:t xml:space="preserve"> </w:t>
      </w:r>
      <w:r w:rsidR="0037093F">
        <w:rPr>
          <w:rFonts w:ascii="Arial" w:hAnsi="Arial" w:cs="Arial"/>
          <w:b/>
          <w:sz w:val="24"/>
          <w:szCs w:val="24"/>
        </w:rPr>
        <w:t>Automation Expo</w:t>
      </w:r>
      <w:r w:rsidR="00AB5B24">
        <w:rPr>
          <w:rFonts w:ascii="Arial" w:hAnsi="Arial" w:cs="Arial"/>
          <w:b/>
          <w:sz w:val="24"/>
          <w:szCs w:val="24"/>
        </w:rPr>
        <w:t xml:space="preserve"> 2025</w:t>
      </w:r>
      <w:r w:rsidR="00952279">
        <w:rPr>
          <w:rFonts w:ascii="Arial" w:hAnsi="Arial" w:cs="Arial"/>
          <w:b/>
          <w:sz w:val="24"/>
          <w:szCs w:val="24"/>
        </w:rPr>
        <w:t xml:space="preserve"> </w:t>
      </w:r>
      <w:r>
        <w:rPr>
          <w:rFonts w:ascii="Arial" w:hAnsi="Arial" w:cs="Arial"/>
          <w:b/>
          <w:sz w:val="24"/>
          <w:szCs w:val="24"/>
        </w:rPr>
        <w:t xml:space="preserve"> </w:t>
      </w:r>
    </w:p>
    <w:p w14:paraId="4FE880CA" w14:textId="77777777" w:rsidR="00524281" w:rsidRDefault="00524281" w:rsidP="004C68BF">
      <w:pPr>
        <w:spacing w:line="336" w:lineRule="auto"/>
        <w:ind w:right="-554"/>
        <w:rPr>
          <w:rFonts w:ascii="Arial" w:hAnsi="Arial" w:cs="Arial"/>
          <w:b/>
          <w:sz w:val="24"/>
          <w:szCs w:val="24"/>
        </w:rPr>
      </w:pPr>
    </w:p>
    <w:p w14:paraId="628F5F41" w14:textId="7C8ACC21" w:rsidR="00AA4693" w:rsidRDefault="002C205C" w:rsidP="004C68BF">
      <w:pPr>
        <w:spacing w:line="336" w:lineRule="auto"/>
        <w:ind w:right="-554"/>
        <w:rPr>
          <w:rFonts w:ascii="Arial" w:hAnsi="Arial" w:cs="Arial"/>
        </w:rPr>
      </w:pPr>
      <w:r>
        <w:rPr>
          <w:rFonts w:ascii="Arial" w:hAnsi="Arial" w:cs="Arial"/>
        </w:rPr>
        <w:t xml:space="preserve">Global engineering technologies company, </w:t>
      </w:r>
      <w:r w:rsidR="00FD7354">
        <w:rPr>
          <w:rFonts w:ascii="Arial" w:hAnsi="Arial" w:cs="Arial"/>
        </w:rPr>
        <w:t>Renishaw</w:t>
      </w:r>
      <w:r>
        <w:rPr>
          <w:rFonts w:ascii="Arial" w:hAnsi="Arial" w:cs="Arial"/>
        </w:rPr>
        <w:t>,</w:t>
      </w:r>
      <w:r w:rsidR="00FD7354">
        <w:rPr>
          <w:rFonts w:ascii="Arial" w:hAnsi="Arial" w:cs="Arial"/>
        </w:rPr>
        <w:t xml:space="preserve"> </w:t>
      </w:r>
      <w:r w:rsidR="00830213">
        <w:rPr>
          <w:rFonts w:ascii="Arial" w:hAnsi="Arial" w:cs="Arial"/>
        </w:rPr>
        <w:t>will</w:t>
      </w:r>
      <w:r w:rsidR="007F4389">
        <w:rPr>
          <w:rFonts w:ascii="Arial" w:hAnsi="Arial" w:cs="Arial"/>
        </w:rPr>
        <w:t xml:space="preserve"> attend</w:t>
      </w:r>
      <w:r w:rsidR="00F53C2A">
        <w:rPr>
          <w:rFonts w:ascii="Arial" w:hAnsi="Arial" w:cs="Arial"/>
        </w:rPr>
        <w:t xml:space="preserve"> </w:t>
      </w:r>
      <w:r w:rsidR="007A3019">
        <w:rPr>
          <w:rFonts w:ascii="Arial" w:hAnsi="Arial" w:cs="Arial"/>
        </w:rPr>
        <w:t xml:space="preserve">Automation Expo 2025 </w:t>
      </w:r>
      <w:r w:rsidR="00F53C2A">
        <w:rPr>
          <w:rFonts w:ascii="Arial" w:hAnsi="Arial" w:cs="Arial"/>
        </w:rPr>
        <w:t xml:space="preserve">in Mumbai </w:t>
      </w:r>
      <w:r w:rsidR="007A3019">
        <w:rPr>
          <w:rFonts w:ascii="Arial" w:hAnsi="Arial" w:cs="Arial"/>
        </w:rPr>
        <w:t xml:space="preserve">for the first time, </w:t>
      </w:r>
      <w:r w:rsidR="00AA4693">
        <w:rPr>
          <w:rFonts w:ascii="Arial" w:hAnsi="Arial" w:cs="Arial"/>
        </w:rPr>
        <w:t xml:space="preserve">exhibiting its </w:t>
      </w:r>
      <w:r w:rsidR="00802316">
        <w:rPr>
          <w:rFonts w:ascii="Arial" w:hAnsi="Arial" w:cs="Arial"/>
        </w:rPr>
        <w:t xml:space="preserve">revolutionary </w:t>
      </w:r>
      <w:r w:rsidR="00AA4693">
        <w:rPr>
          <w:rFonts w:ascii="Arial" w:hAnsi="Arial" w:cs="Arial"/>
        </w:rPr>
        <w:t xml:space="preserve">RCS product series for industrial robot calibration. </w:t>
      </w:r>
      <w:r w:rsidR="00EE2A75">
        <w:rPr>
          <w:rFonts w:ascii="Arial" w:hAnsi="Arial" w:cs="Arial"/>
        </w:rPr>
        <w:t xml:space="preserve">The company’s </w:t>
      </w:r>
      <w:r w:rsidR="00505A23">
        <w:rPr>
          <w:rFonts w:ascii="Arial" w:hAnsi="Arial" w:cs="Arial"/>
        </w:rPr>
        <w:t xml:space="preserve">extensive range of position feedback encoders will also be shown, many of which are used by manufacturers </w:t>
      </w:r>
      <w:r w:rsidR="000655C2">
        <w:rPr>
          <w:rFonts w:ascii="Arial" w:hAnsi="Arial" w:cs="Arial"/>
        </w:rPr>
        <w:t>of robots and industrial automation equipment to precisely control positioning in harsh environments</w:t>
      </w:r>
      <w:r w:rsidR="0022351B">
        <w:rPr>
          <w:rFonts w:ascii="Arial" w:hAnsi="Arial" w:cs="Arial"/>
        </w:rPr>
        <w:t xml:space="preserve">. </w:t>
      </w:r>
      <w:r w:rsidR="003B702E">
        <w:rPr>
          <w:rFonts w:ascii="Arial" w:hAnsi="Arial" w:cs="Arial"/>
        </w:rPr>
        <w:t xml:space="preserve">Renishaw’s Equator™ flexible gauge </w:t>
      </w:r>
      <w:r w:rsidR="00EE31E7">
        <w:rPr>
          <w:rFonts w:ascii="Arial" w:hAnsi="Arial" w:cs="Arial"/>
        </w:rPr>
        <w:t xml:space="preserve">will also be of interest to </w:t>
      </w:r>
      <w:r w:rsidR="003B702E">
        <w:rPr>
          <w:rFonts w:ascii="Arial" w:hAnsi="Arial" w:cs="Arial"/>
        </w:rPr>
        <w:t>visitors</w:t>
      </w:r>
      <w:r w:rsidR="00EE31E7">
        <w:rPr>
          <w:rFonts w:ascii="Arial" w:hAnsi="Arial" w:cs="Arial"/>
        </w:rPr>
        <w:t xml:space="preserve"> who are seeking</w:t>
      </w:r>
      <w:r w:rsidR="008E4AB5">
        <w:rPr>
          <w:rFonts w:ascii="Arial" w:hAnsi="Arial" w:cs="Arial"/>
        </w:rPr>
        <w:t xml:space="preserve"> a</w:t>
      </w:r>
      <w:r w:rsidR="00662113">
        <w:rPr>
          <w:rFonts w:ascii="Arial" w:hAnsi="Arial" w:cs="Arial"/>
        </w:rPr>
        <w:t xml:space="preserve"> </w:t>
      </w:r>
      <w:r w:rsidR="00EE31E7">
        <w:rPr>
          <w:rFonts w:ascii="Arial" w:hAnsi="Arial" w:cs="Arial"/>
        </w:rPr>
        <w:t xml:space="preserve">solution </w:t>
      </w:r>
      <w:r w:rsidR="0068256D">
        <w:rPr>
          <w:rFonts w:ascii="Arial" w:hAnsi="Arial" w:cs="Arial"/>
        </w:rPr>
        <w:t>for</w:t>
      </w:r>
      <w:r w:rsidR="008E4AB5">
        <w:rPr>
          <w:rFonts w:ascii="Arial" w:hAnsi="Arial" w:cs="Arial"/>
        </w:rPr>
        <w:t xml:space="preserve"> </w:t>
      </w:r>
      <w:r w:rsidR="0068256D">
        <w:rPr>
          <w:rFonts w:ascii="Arial" w:hAnsi="Arial" w:cs="Arial"/>
        </w:rPr>
        <w:t xml:space="preserve">machining </w:t>
      </w:r>
      <w:r w:rsidR="005A4694">
        <w:rPr>
          <w:rFonts w:ascii="Arial" w:hAnsi="Arial" w:cs="Arial"/>
        </w:rPr>
        <w:t>operations</w:t>
      </w:r>
      <w:r w:rsidR="00662113">
        <w:rPr>
          <w:rFonts w:ascii="Arial" w:hAnsi="Arial" w:cs="Arial"/>
        </w:rPr>
        <w:t xml:space="preserve">, where measurement data can be </w:t>
      </w:r>
      <w:r w:rsidR="0068695A">
        <w:rPr>
          <w:rFonts w:ascii="Arial" w:hAnsi="Arial" w:cs="Arial"/>
        </w:rPr>
        <w:t xml:space="preserve">used to update offsets </w:t>
      </w:r>
      <w:r w:rsidR="008E4AB5">
        <w:rPr>
          <w:rFonts w:ascii="Arial" w:hAnsi="Arial" w:cs="Arial"/>
        </w:rPr>
        <w:t>for automated process control</w:t>
      </w:r>
      <w:r w:rsidR="0068256D">
        <w:rPr>
          <w:rFonts w:ascii="Arial" w:hAnsi="Arial" w:cs="Arial"/>
        </w:rPr>
        <w:t>.</w:t>
      </w:r>
      <w:r w:rsidR="000655C2">
        <w:rPr>
          <w:rFonts w:ascii="Arial" w:hAnsi="Arial" w:cs="Arial"/>
        </w:rPr>
        <w:t xml:space="preserve"> </w:t>
      </w:r>
    </w:p>
    <w:p w14:paraId="6C31E620" w14:textId="77777777" w:rsidR="00AA4693" w:rsidRDefault="00AA4693" w:rsidP="004C68BF">
      <w:pPr>
        <w:spacing w:line="336" w:lineRule="auto"/>
        <w:ind w:right="-554"/>
        <w:rPr>
          <w:rFonts w:ascii="Arial" w:hAnsi="Arial" w:cs="Arial"/>
        </w:rPr>
      </w:pPr>
    </w:p>
    <w:p w14:paraId="5EFE6C8F" w14:textId="4CAED619" w:rsidR="0057649D" w:rsidRDefault="00415BE6" w:rsidP="004C68BF">
      <w:pPr>
        <w:spacing w:line="336" w:lineRule="auto"/>
        <w:ind w:right="-554"/>
        <w:rPr>
          <w:rFonts w:ascii="Arial" w:hAnsi="Arial" w:cs="Arial"/>
        </w:rPr>
      </w:pPr>
      <w:r w:rsidRPr="00FE1BC9">
        <w:rPr>
          <w:rFonts w:ascii="Arial" w:hAnsi="Arial" w:cs="Arial"/>
        </w:rPr>
        <w:t>Dr Kevyn Jonas</w:t>
      </w:r>
      <w:r w:rsidRPr="37A0849D">
        <w:rPr>
          <w:rFonts w:ascii="Arial" w:hAnsi="Arial" w:cs="Arial"/>
        </w:rPr>
        <w:t>, Director of Renishaw’s Industrial Automation Products Division says,</w:t>
      </w:r>
      <w:r w:rsidR="00535BDB" w:rsidRPr="37A0849D">
        <w:rPr>
          <w:rFonts w:ascii="Arial" w:hAnsi="Arial" w:cs="Arial"/>
        </w:rPr>
        <w:t xml:space="preserve"> </w:t>
      </w:r>
      <w:r w:rsidR="00535BDB" w:rsidRPr="00FE1BC9">
        <w:rPr>
          <w:rFonts w:ascii="Arial" w:hAnsi="Arial" w:cs="Arial"/>
        </w:rPr>
        <w:t>“I</w:t>
      </w:r>
      <w:r w:rsidRPr="00FE1BC9">
        <w:rPr>
          <w:rFonts w:ascii="Arial" w:hAnsi="Arial" w:cs="Arial"/>
        </w:rPr>
        <w:t>ndia’s leading automation trade show is the</w:t>
      </w:r>
      <w:r w:rsidR="000740B5" w:rsidRPr="00FE1BC9">
        <w:rPr>
          <w:rFonts w:ascii="Arial" w:hAnsi="Arial" w:cs="Arial"/>
        </w:rPr>
        <w:t xml:space="preserve"> perfect launch pad </w:t>
      </w:r>
      <w:r w:rsidR="00462F1E" w:rsidRPr="00FE1BC9">
        <w:rPr>
          <w:rFonts w:ascii="Arial" w:hAnsi="Arial" w:cs="Arial"/>
        </w:rPr>
        <w:t>to introduce</w:t>
      </w:r>
      <w:r w:rsidR="000740B5" w:rsidRPr="00FE1BC9">
        <w:rPr>
          <w:rFonts w:ascii="Arial" w:hAnsi="Arial" w:cs="Arial"/>
        </w:rPr>
        <w:t xml:space="preserve"> </w:t>
      </w:r>
      <w:r w:rsidRPr="00FE1BC9">
        <w:rPr>
          <w:rFonts w:ascii="Arial" w:hAnsi="Arial" w:cs="Arial"/>
        </w:rPr>
        <w:t xml:space="preserve">our RCS </w:t>
      </w:r>
      <w:r w:rsidR="009D3E38" w:rsidRPr="00FE1BC9">
        <w:rPr>
          <w:rFonts w:ascii="Arial" w:hAnsi="Arial" w:cs="Arial"/>
        </w:rPr>
        <w:t xml:space="preserve">robot calibration </w:t>
      </w:r>
      <w:r w:rsidRPr="00FE1BC9">
        <w:rPr>
          <w:rFonts w:ascii="Arial" w:hAnsi="Arial" w:cs="Arial"/>
        </w:rPr>
        <w:t>product series to</w:t>
      </w:r>
      <w:r w:rsidR="00356F0F" w:rsidRPr="00FE1BC9">
        <w:rPr>
          <w:rFonts w:ascii="Arial" w:hAnsi="Arial" w:cs="Arial"/>
        </w:rPr>
        <w:t xml:space="preserve"> the</w:t>
      </w:r>
      <w:r w:rsidRPr="00FE1BC9">
        <w:rPr>
          <w:rFonts w:ascii="Arial" w:hAnsi="Arial" w:cs="Arial"/>
        </w:rPr>
        <w:t xml:space="preserve"> </w:t>
      </w:r>
      <w:r w:rsidR="0084009B" w:rsidRPr="00FE1BC9">
        <w:rPr>
          <w:rFonts w:ascii="Arial" w:hAnsi="Arial" w:cs="Arial"/>
        </w:rPr>
        <w:t>India</w:t>
      </w:r>
      <w:r w:rsidR="00356F0F" w:rsidRPr="00FE1BC9">
        <w:rPr>
          <w:rFonts w:ascii="Arial" w:hAnsi="Arial" w:cs="Arial"/>
        </w:rPr>
        <w:t>n market</w:t>
      </w:r>
      <w:r w:rsidR="0084009B" w:rsidRPr="00FE1BC9">
        <w:rPr>
          <w:rFonts w:ascii="Arial" w:hAnsi="Arial" w:cs="Arial"/>
        </w:rPr>
        <w:t>.</w:t>
      </w:r>
      <w:r w:rsidR="0057649D" w:rsidRPr="00FE1BC9">
        <w:rPr>
          <w:rFonts w:ascii="Arial" w:hAnsi="Arial" w:cs="Arial"/>
        </w:rPr>
        <w:t xml:space="preserve"> We </w:t>
      </w:r>
      <w:r w:rsidR="001449E5" w:rsidRPr="00FE1BC9">
        <w:rPr>
          <w:rFonts w:ascii="Arial" w:hAnsi="Arial" w:cs="Arial"/>
        </w:rPr>
        <w:t>lo</w:t>
      </w:r>
      <w:r w:rsidR="00A01C12" w:rsidRPr="00FE1BC9">
        <w:rPr>
          <w:rFonts w:ascii="Arial" w:hAnsi="Arial" w:cs="Arial"/>
        </w:rPr>
        <w:t>o</w:t>
      </w:r>
      <w:r w:rsidR="001449E5" w:rsidRPr="00FE1BC9">
        <w:rPr>
          <w:rFonts w:ascii="Arial" w:hAnsi="Arial" w:cs="Arial"/>
        </w:rPr>
        <w:t xml:space="preserve">k forward to welcoming visitors to our </w:t>
      </w:r>
      <w:r w:rsidR="007A7E21" w:rsidRPr="00FE1BC9">
        <w:rPr>
          <w:rFonts w:ascii="Arial" w:hAnsi="Arial" w:cs="Arial"/>
        </w:rPr>
        <w:t>stand</w:t>
      </w:r>
      <w:r w:rsidR="002F0C50" w:rsidRPr="00FE1BC9">
        <w:rPr>
          <w:rFonts w:ascii="Arial" w:hAnsi="Arial" w:cs="Arial"/>
        </w:rPr>
        <w:t xml:space="preserve"> at </w:t>
      </w:r>
      <w:r w:rsidR="00D712CD">
        <w:rPr>
          <w:rFonts w:ascii="Arial" w:hAnsi="Arial" w:cs="Arial"/>
        </w:rPr>
        <w:t>Automation Expo</w:t>
      </w:r>
      <w:r w:rsidR="001449E5" w:rsidRPr="00FE1BC9">
        <w:rPr>
          <w:rFonts w:ascii="Arial" w:hAnsi="Arial" w:cs="Arial"/>
          <w:color w:val="FF0000"/>
        </w:rPr>
        <w:t xml:space="preserve"> </w:t>
      </w:r>
      <w:r w:rsidR="001449E5" w:rsidRPr="00FE1BC9">
        <w:rPr>
          <w:rFonts w:ascii="Arial" w:hAnsi="Arial" w:cs="Arial"/>
        </w:rPr>
        <w:t>to showcase our innovations in</w:t>
      </w:r>
      <w:r w:rsidR="00332AA6" w:rsidRPr="00FE1BC9">
        <w:rPr>
          <w:rFonts w:ascii="Arial" w:hAnsi="Arial" w:cs="Arial"/>
        </w:rPr>
        <w:t xml:space="preserve"> </w:t>
      </w:r>
      <w:r w:rsidR="009D3E38" w:rsidRPr="00FE1BC9">
        <w:rPr>
          <w:rFonts w:ascii="Arial" w:hAnsi="Arial" w:cs="Arial"/>
        </w:rPr>
        <w:t>industrial automation</w:t>
      </w:r>
      <w:r w:rsidR="009D3E38" w:rsidRPr="37A0849D">
        <w:rPr>
          <w:rFonts w:ascii="Arial" w:hAnsi="Arial" w:cs="Arial"/>
          <w:i/>
          <w:iCs/>
        </w:rPr>
        <w:t>.”</w:t>
      </w:r>
    </w:p>
    <w:p w14:paraId="08966770" w14:textId="77777777" w:rsidR="000E4993" w:rsidRDefault="000E4993" w:rsidP="004C68BF">
      <w:pPr>
        <w:spacing w:line="336" w:lineRule="auto"/>
        <w:ind w:right="-554"/>
        <w:rPr>
          <w:rFonts w:ascii="Arial" w:hAnsi="Arial" w:cs="Arial"/>
        </w:rPr>
      </w:pPr>
    </w:p>
    <w:p w14:paraId="76F6E08E" w14:textId="45E0F5B4" w:rsidR="000E4993" w:rsidRPr="000E4993" w:rsidRDefault="005121D3" w:rsidP="004C68BF">
      <w:pPr>
        <w:spacing w:line="336" w:lineRule="auto"/>
        <w:ind w:right="-554"/>
        <w:rPr>
          <w:rFonts w:ascii="Arial" w:hAnsi="Arial" w:cs="Arial"/>
        </w:rPr>
      </w:pPr>
      <w:r>
        <w:rPr>
          <w:rFonts w:ascii="Arial" w:hAnsi="Arial" w:cs="Arial"/>
        </w:rPr>
        <w:t xml:space="preserve">Paul Weaver, </w:t>
      </w:r>
      <w:r w:rsidR="0007751A">
        <w:rPr>
          <w:rFonts w:ascii="Arial" w:hAnsi="Arial" w:cs="Arial"/>
        </w:rPr>
        <w:t xml:space="preserve">Director of Sales </w:t>
      </w:r>
      <w:r w:rsidR="008857AB">
        <w:rPr>
          <w:rFonts w:ascii="Arial" w:hAnsi="Arial" w:cs="Arial"/>
        </w:rPr>
        <w:t xml:space="preserve">&amp; Marketing at Renishaw India, added: </w:t>
      </w:r>
      <w:r w:rsidR="009B6636">
        <w:rPr>
          <w:rFonts w:ascii="Arial" w:hAnsi="Arial" w:cs="Arial"/>
        </w:rPr>
        <w:t xml:space="preserve">“Renishaw’s </w:t>
      </w:r>
      <w:r w:rsidR="00F721BB">
        <w:rPr>
          <w:rFonts w:ascii="Arial" w:hAnsi="Arial" w:cs="Arial"/>
        </w:rPr>
        <w:t>c</w:t>
      </w:r>
      <w:r w:rsidR="00E13A01">
        <w:rPr>
          <w:rFonts w:ascii="Arial" w:hAnsi="Arial" w:cs="Arial"/>
        </w:rPr>
        <w:t>onfidence</w:t>
      </w:r>
      <w:r w:rsidR="008E3121">
        <w:rPr>
          <w:rFonts w:ascii="Arial" w:hAnsi="Arial" w:cs="Arial"/>
        </w:rPr>
        <w:t xml:space="preserve"> in</w:t>
      </w:r>
      <w:r w:rsidR="003054D6">
        <w:rPr>
          <w:rFonts w:ascii="Arial" w:hAnsi="Arial" w:cs="Arial"/>
        </w:rPr>
        <w:t xml:space="preserve"> </w:t>
      </w:r>
      <w:r w:rsidR="008E3121">
        <w:rPr>
          <w:rFonts w:ascii="Arial" w:hAnsi="Arial" w:cs="Arial"/>
        </w:rPr>
        <w:t>India</w:t>
      </w:r>
      <w:r w:rsidR="00E14F75">
        <w:rPr>
          <w:rFonts w:ascii="Arial" w:hAnsi="Arial" w:cs="Arial"/>
        </w:rPr>
        <w:t>’s</w:t>
      </w:r>
      <w:r w:rsidR="00F721BB">
        <w:rPr>
          <w:rFonts w:ascii="Arial" w:hAnsi="Arial" w:cs="Arial"/>
        </w:rPr>
        <w:t xml:space="preserve"> growing</w:t>
      </w:r>
      <w:r w:rsidR="003054D6">
        <w:rPr>
          <w:rFonts w:ascii="Arial" w:hAnsi="Arial" w:cs="Arial"/>
        </w:rPr>
        <w:t xml:space="preserve"> automation market</w:t>
      </w:r>
      <w:r w:rsidR="008E3121">
        <w:rPr>
          <w:rFonts w:ascii="Arial" w:hAnsi="Arial" w:cs="Arial"/>
        </w:rPr>
        <w:t xml:space="preserve"> is evidenced by our </w:t>
      </w:r>
      <w:r w:rsidR="00E2320C">
        <w:rPr>
          <w:rFonts w:ascii="Arial" w:hAnsi="Arial" w:cs="Arial"/>
        </w:rPr>
        <w:t>first</w:t>
      </w:r>
      <w:r w:rsidR="00E43196">
        <w:rPr>
          <w:rFonts w:ascii="Arial" w:hAnsi="Arial" w:cs="Arial"/>
        </w:rPr>
        <w:t>,</w:t>
      </w:r>
      <w:r w:rsidR="00E2320C">
        <w:rPr>
          <w:rFonts w:ascii="Arial" w:hAnsi="Arial" w:cs="Arial"/>
        </w:rPr>
        <w:t xml:space="preserve"> and future </w:t>
      </w:r>
      <w:r w:rsidR="008B6C90">
        <w:rPr>
          <w:rFonts w:ascii="Arial" w:hAnsi="Arial" w:cs="Arial"/>
        </w:rPr>
        <w:t>attendance</w:t>
      </w:r>
      <w:r w:rsidR="00E43196">
        <w:rPr>
          <w:rFonts w:ascii="Arial" w:hAnsi="Arial" w:cs="Arial"/>
        </w:rPr>
        <w:t>,</w:t>
      </w:r>
      <w:r w:rsidR="00E2320C">
        <w:rPr>
          <w:rFonts w:ascii="Arial" w:hAnsi="Arial" w:cs="Arial"/>
        </w:rPr>
        <w:t xml:space="preserve"> at Automation Expo.</w:t>
      </w:r>
      <w:r w:rsidR="008B6C90">
        <w:rPr>
          <w:rFonts w:ascii="Arial" w:hAnsi="Arial" w:cs="Arial"/>
        </w:rPr>
        <w:t xml:space="preserve"> My team is</w:t>
      </w:r>
      <w:r w:rsidR="00E43196">
        <w:rPr>
          <w:rFonts w:ascii="Arial" w:hAnsi="Arial" w:cs="Arial"/>
        </w:rPr>
        <w:t xml:space="preserve"> </w:t>
      </w:r>
      <w:r w:rsidR="00BD511F">
        <w:rPr>
          <w:rFonts w:ascii="Arial" w:hAnsi="Arial" w:cs="Arial"/>
        </w:rPr>
        <w:t xml:space="preserve">delighted to attend this </w:t>
      </w:r>
      <w:r w:rsidR="00B91F10">
        <w:rPr>
          <w:rFonts w:ascii="Arial" w:hAnsi="Arial" w:cs="Arial"/>
        </w:rPr>
        <w:t>prestigious</w:t>
      </w:r>
      <w:r w:rsidR="00BD511F">
        <w:rPr>
          <w:rFonts w:ascii="Arial" w:hAnsi="Arial" w:cs="Arial"/>
        </w:rPr>
        <w:t xml:space="preserve"> </w:t>
      </w:r>
      <w:r w:rsidR="00832BC8">
        <w:rPr>
          <w:rFonts w:ascii="Arial" w:hAnsi="Arial" w:cs="Arial"/>
        </w:rPr>
        <w:t>global</w:t>
      </w:r>
      <w:r w:rsidR="00BD511F">
        <w:rPr>
          <w:rFonts w:ascii="Arial" w:hAnsi="Arial" w:cs="Arial"/>
        </w:rPr>
        <w:t xml:space="preserve"> </w:t>
      </w:r>
      <w:r w:rsidR="00B91F10">
        <w:rPr>
          <w:rFonts w:ascii="Arial" w:hAnsi="Arial" w:cs="Arial"/>
        </w:rPr>
        <w:t>event</w:t>
      </w:r>
      <w:r w:rsidR="00BD511F">
        <w:rPr>
          <w:rFonts w:ascii="Arial" w:hAnsi="Arial" w:cs="Arial"/>
        </w:rPr>
        <w:t xml:space="preserve"> that promises</w:t>
      </w:r>
      <w:r w:rsidR="00832BC8">
        <w:rPr>
          <w:rFonts w:ascii="Arial" w:hAnsi="Arial" w:cs="Arial"/>
        </w:rPr>
        <w:t xml:space="preserve"> </w:t>
      </w:r>
      <w:r w:rsidR="0007227F">
        <w:rPr>
          <w:rFonts w:ascii="Arial" w:hAnsi="Arial" w:cs="Arial"/>
        </w:rPr>
        <w:t xml:space="preserve">to place Renishaw </w:t>
      </w:r>
      <w:r w:rsidR="00233DD2">
        <w:rPr>
          <w:rFonts w:ascii="Arial" w:hAnsi="Arial" w:cs="Arial"/>
        </w:rPr>
        <w:t xml:space="preserve">alongside other industry leaders in </w:t>
      </w:r>
      <w:r w:rsidR="00774A8D">
        <w:rPr>
          <w:rFonts w:ascii="Arial" w:hAnsi="Arial" w:cs="Arial"/>
        </w:rPr>
        <w:t>robotics</w:t>
      </w:r>
      <w:r w:rsidR="003054D6">
        <w:rPr>
          <w:rFonts w:ascii="Arial" w:hAnsi="Arial" w:cs="Arial"/>
        </w:rPr>
        <w:t xml:space="preserve"> technology</w:t>
      </w:r>
      <w:r w:rsidR="00233DD2">
        <w:rPr>
          <w:rFonts w:ascii="Arial" w:hAnsi="Arial" w:cs="Arial"/>
        </w:rPr>
        <w:t xml:space="preserve">.” </w:t>
      </w:r>
    </w:p>
    <w:p w14:paraId="115C17DF" w14:textId="77777777" w:rsidR="0057649D" w:rsidRDefault="0057649D" w:rsidP="004C68BF">
      <w:pPr>
        <w:spacing w:line="336" w:lineRule="auto"/>
        <w:ind w:right="-554"/>
        <w:rPr>
          <w:rFonts w:ascii="Arial" w:hAnsi="Arial" w:cs="Arial"/>
        </w:rPr>
      </w:pPr>
    </w:p>
    <w:p w14:paraId="1D7D0FA7" w14:textId="7FDE4475" w:rsidR="002C7902" w:rsidRPr="0057649D" w:rsidRDefault="00EA2A84" w:rsidP="004C68BF">
      <w:pPr>
        <w:spacing w:line="336" w:lineRule="auto"/>
        <w:ind w:right="-554"/>
        <w:rPr>
          <w:rFonts w:ascii="Arial" w:hAnsi="Arial" w:cs="Arial"/>
          <w:i/>
          <w:iCs/>
        </w:rPr>
      </w:pPr>
      <w:r>
        <w:rPr>
          <w:rFonts w:ascii="Arial" w:hAnsi="Arial" w:cs="Arial"/>
        </w:rPr>
        <w:t>Renishaw will unveil three product</w:t>
      </w:r>
      <w:r w:rsidR="005478D2">
        <w:rPr>
          <w:rFonts w:ascii="Arial" w:hAnsi="Arial" w:cs="Arial"/>
        </w:rPr>
        <w:t>s</w:t>
      </w:r>
      <w:r w:rsidR="00415BEE">
        <w:rPr>
          <w:rFonts w:ascii="Arial" w:hAnsi="Arial" w:cs="Arial"/>
        </w:rPr>
        <w:t xml:space="preserve"> </w:t>
      </w:r>
      <w:r w:rsidR="00E72979">
        <w:rPr>
          <w:rFonts w:ascii="Arial" w:hAnsi="Arial" w:cs="Arial"/>
        </w:rPr>
        <w:t xml:space="preserve">at </w:t>
      </w:r>
      <w:r w:rsidR="003853A3">
        <w:rPr>
          <w:rFonts w:ascii="Arial" w:hAnsi="Arial" w:cs="Arial"/>
        </w:rPr>
        <w:t xml:space="preserve">Automation </w:t>
      </w:r>
      <w:r w:rsidR="00E72979">
        <w:rPr>
          <w:rFonts w:ascii="Arial" w:hAnsi="Arial" w:cs="Arial"/>
        </w:rPr>
        <w:t xml:space="preserve">Expo </w:t>
      </w:r>
      <w:r w:rsidR="00415BEE">
        <w:rPr>
          <w:rFonts w:ascii="Arial" w:hAnsi="Arial" w:cs="Arial"/>
        </w:rPr>
        <w:t xml:space="preserve">which </w:t>
      </w:r>
      <w:r w:rsidR="00625F93">
        <w:rPr>
          <w:rFonts w:ascii="Arial" w:hAnsi="Arial" w:cs="Arial"/>
        </w:rPr>
        <w:t xml:space="preserve">all </w:t>
      </w:r>
      <w:r w:rsidR="00415BEE">
        <w:rPr>
          <w:rFonts w:ascii="Arial" w:hAnsi="Arial" w:cs="Arial"/>
        </w:rPr>
        <w:t xml:space="preserve">sit within the RCS product series: </w:t>
      </w:r>
      <w:r w:rsidR="002C7902">
        <w:rPr>
          <w:rFonts w:ascii="Arial" w:hAnsi="Arial" w:cs="Arial"/>
        </w:rPr>
        <w:t xml:space="preserve"> </w:t>
      </w:r>
    </w:p>
    <w:p w14:paraId="3F616233" w14:textId="77777777" w:rsidR="002C7902" w:rsidRDefault="002C7902" w:rsidP="004C68BF">
      <w:pPr>
        <w:spacing w:line="336" w:lineRule="auto"/>
        <w:ind w:right="-554"/>
        <w:rPr>
          <w:rFonts w:ascii="Arial" w:hAnsi="Arial" w:cs="Arial"/>
        </w:rPr>
      </w:pPr>
    </w:p>
    <w:p w14:paraId="12730AEE" w14:textId="0CF549E6" w:rsidR="002C7902" w:rsidRPr="00FE1BC9" w:rsidRDefault="002C7902" w:rsidP="00FE1BC9">
      <w:pPr>
        <w:spacing w:line="336" w:lineRule="auto"/>
        <w:ind w:right="-554"/>
        <w:rPr>
          <w:rFonts w:ascii="Arial" w:hAnsi="Arial" w:cs="Arial"/>
        </w:rPr>
      </w:pPr>
      <w:r w:rsidRPr="00FE1BC9">
        <w:rPr>
          <w:rFonts w:ascii="Arial" w:hAnsi="Arial" w:cs="Arial"/>
          <w:b/>
          <w:bCs/>
        </w:rPr>
        <w:t>RCS L-90</w:t>
      </w:r>
      <w:r w:rsidR="00987869" w:rsidRPr="00FE1BC9">
        <w:rPr>
          <w:rFonts w:ascii="Arial" w:hAnsi="Arial" w:cs="Arial"/>
          <w:b/>
          <w:bCs/>
        </w:rPr>
        <w:t>:</w:t>
      </w:r>
      <w:r w:rsidR="00827F4A" w:rsidRPr="00FE1BC9">
        <w:rPr>
          <w:rFonts w:ascii="Arial" w:hAnsi="Arial" w:cs="Arial"/>
        </w:rPr>
        <w:t xml:space="preserve"> a single linear </w:t>
      </w:r>
      <w:proofErr w:type="spellStart"/>
      <w:r w:rsidR="00827F4A" w:rsidRPr="00FE1BC9">
        <w:rPr>
          <w:rFonts w:ascii="Arial" w:hAnsi="Arial" w:cs="Arial"/>
        </w:rPr>
        <w:t>ballbar</w:t>
      </w:r>
      <w:proofErr w:type="spellEnd"/>
      <w:r w:rsidR="00827F4A" w:rsidRPr="00FE1BC9">
        <w:rPr>
          <w:rFonts w:ascii="Arial" w:hAnsi="Arial" w:cs="Arial"/>
        </w:rPr>
        <w:t xml:space="preserve"> in a portable toolkit, designed for </w:t>
      </w:r>
      <w:r w:rsidR="00A72DB0" w:rsidRPr="00FE1BC9">
        <w:rPr>
          <w:rFonts w:ascii="Arial" w:hAnsi="Arial" w:cs="Arial"/>
        </w:rPr>
        <w:t>tool and part fram</w:t>
      </w:r>
      <w:r w:rsidR="007E13FE" w:rsidRPr="00FE1BC9">
        <w:rPr>
          <w:rFonts w:ascii="Arial" w:hAnsi="Arial" w:cs="Arial"/>
        </w:rPr>
        <w:t>e</w:t>
      </w:r>
      <w:r w:rsidR="00A72DB0" w:rsidRPr="00FE1BC9">
        <w:rPr>
          <w:rFonts w:ascii="Arial" w:hAnsi="Arial" w:cs="Arial"/>
        </w:rPr>
        <w:t xml:space="preserve"> set-up, tool frame verification</w:t>
      </w:r>
      <w:r w:rsidR="008A775D" w:rsidRPr="00FE1BC9">
        <w:rPr>
          <w:rFonts w:ascii="Arial" w:hAnsi="Arial" w:cs="Arial"/>
        </w:rPr>
        <w:t>,</w:t>
      </w:r>
      <w:r w:rsidR="00A72DB0" w:rsidRPr="00FE1BC9">
        <w:rPr>
          <w:rFonts w:ascii="Arial" w:hAnsi="Arial" w:cs="Arial"/>
        </w:rPr>
        <w:t xml:space="preserve"> and </w:t>
      </w:r>
      <w:r w:rsidR="002F77BE" w:rsidRPr="00FE1BC9">
        <w:rPr>
          <w:rFonts w:ascii="Arial" w:hAnsi="Arial" w:cs="Arial"/>
        </w:rPr>
        <w:t xml:space="preserve">robot </w:t>
      </w:r>
      <w:r w:rsidR="006C143D" w:rsidRPr="00FE1BC9">
        <w:rPr>
          <w:rFonts w:ascii="Arial" w:hAnsi="Arial" w:cs="Arial"/>
        </w:rPr>
        <w:t xml:space="preserve">joint repeatability tests. </w:t>
      </w:r>
    </w:p>
    <w:p w14:paraId="0B8FFCFE" w14:textId="77777777" w:rsidR="002C7902" w:rsidRDefault="002C7902" w:rsidP="004C68BF">
      <w:pPr>
        <w:spacing w:line="336" w:lineRule="auto"/>
        <w:ind w:right="-554"/>
        <w:rPr>
          <w:rFonts w:ascii="Arial" w:hAnsi="Arial" w:cs="Arial"/>
        </w:rPr>
      </w:pPr>
    </w:p>
    <w:p w14:paraId="6F6238B9" w14:textId="3920A6BD" w:rsidR="002C7902" w:rsidRPr="00FE1BC9" w:rsidRDefault="002C7902" w:rsidP="00FE1BC9">
      <w:pPr>
        <w:spacing w:line="336" w:lineRule="auto"/>
        <w:ind w:right="-554"/>
        <w:rPr>
          <w:rFonts w:ascii="Arial" w:hAnsi="Arial" w:cs="Arial"/>
        </w:rPr>
      </w:pPr>
      <w:r w:rsidRPr="00FE1BC9">
        <w:rPr>
          <w:rFonts w:ascii="Arial" w:hAnsi="Arial" w:cs="Arial"/>
          <w:b/>
          <w:bCs/>
        </w:rPr>
        <w:t>RCS T-90</w:t>
      </w:r>
      <w:r w:rsidR="00987869" w:rsidRPr="00FE1BC9">
        <w:rPr>
          <w:rFonts w:ascii="Arial" w:hAnsi="Arial" w:cs="Arial"/>
          <w:b/>
          <w:bCs/>
        </w:rPr>
        <w:t>:</w:t>
      </w:r>
      <w:r w:rsidR="00827F4A" w:rsidRPr="00FE1BC9">
        <w:rPr>
          <w:rFonts w:ascii="Arial" w:hAnsi="Arial" w:cs="Arial"/>
        </w:rPr>
        <w:t xml:space="preserve"> a tri</w:t>
      </w:r>
      <w:r w:rsidR="00FA43D7" w:rsidRPr="00FE1BC9">
        <w:rPr>
          <w:rFonts w:ascii="Arial" w:hAnsi="Arial" w:cs="Arial"/>
        </w:rPr>
        <w:t>-</w:t>
      </w:r>
      <w:proofErr w:type="spellStart"/>
      <w:r w:rsidR="00827F4A" w:rsidRPr="00FE1BC9">
        <w:rPr>
          <w:rFonts w:ascii="Arial" w:hAnsi="Arial" w:cs="Arial"/>
        </w:rPr>
        <w:t>ball</w:t>
      </w:r>
      <w:r w:rsidR="00FA43D7" w:rsidRPr="00FE1BC9">
        <w:rPr>
          <w:rFonts w:ascii="Arial" w:hAnsi="Arial" w:cs="Arial"/>
        </w:rPr>
        <w:t>bar</w:t>
      </w:r>
      <w:proofErr w:type="spellEnd"/>
      <w:r w:rsidR="00827F4A" w:rsidRPr="00FE1BC9">
        <w:rPr>
          <w:rFonts w:ascii="Arial" w:hAnsi="Arial" w:cs="Arial"/>
        </w:rPr>
        <w:t xml:space="preserve"> </w:t>
      </w:r>
      <w:r w:rsidR="005E565A" w:rsidRPr="00FE1BC9">
        <w:rPr>
          <w:rFonts w:ascii="Arial" w:hAnsi="Arial" w:cs="Arial"/>
        </w:rPr>
        <w:t>portable toolkit for advanced calibration</w:t>
      </w:r>
      <w:r w:rsidR="00987869" w:rsidRPr="00FE1BC9">
        <w:rPr>
          <w:rFonts w:ascii="Arial" w:hAnsi="Arial" w:cs="Arial"/>
        </w:rPr>
        <w:t xml:space="preserve">, </w:t>
      </w:r>
      <w:r w:rsidR="009B3EBE" w:rsidRPr="00FE1BC9">
        <w:rPr>
          <w:rFonts w:ascii="Arial" w:hAnsi="Arial" w:cs="Arial"/>
        </w:rPr>
        <w:t xml:space="preserve">TCP reorientation, </w:t>
      </w:r>
      <w:r w:rsidR="00987869" w:rsidRPr="00FE1BC9">
        <w:rPr>
          <w:rFonts w:ascii="Arial" w:hAnsi="Arial" w:cs="Arial"/>
        </w:rPr>
        <w:t>robot mastering</w:t>
      </w:r>
      <w:r w:rsidR="008A775D" w:rsidRPr="00FE1BC9">
        <w:rPr>
          <w:rFonts w:ascii="Arial" w:hAnsi="Arial" w:cs="Arial"/>
        </w:rPr>
        <w:t>,</w:t>
      </w:r>
      <w:r w:rsidR="00987869" w:rsidRPr="00FE1BC9">
        <w:rPr>
          <w:rFonts w:ascii="Arial" w:hAnsi="Arial" w:cs="Arial"/>
        </w:rPr>
        <w:t xml:space="preserve"> and</w:t>
      </w:r>
      <w:r w:rsidR="00C045DD" w:rsidRPr="00FE1BC9">
        <w:rPr>
          <w:rFonts w:ascii="Arial" w:hAnsi="Arial" w:cs="Arial"/>
        </w:rPr>
        <w:t xml:space="preserve"> </w:t>
      </w:r>
      <w:r w:rsidR="00987869" w:rsidRPr="00FE1BC9">
        <w:rPr>
          <w:rFonts w:ascii="Arial" w:hAnsi="Arial" w:cs="Arial"/>
        </w:rPr>
        <w:t xml:space="preserve">robot recovery. </w:t>
      </w:r>
      <w:r w:rsidR="005E565A" w:rsidRPr="00FE1BC9">
        <w:rPr>
          <w:rFonts w:ascii="Arial" w:hAnsi="Arial" w:cs="Arial"/>
        </w:rPr>
        <w:t xml:space="preserve"> </w:t>
      </w:r>
    </w:p>
    <w:p w14:paraId="442FB6C1" w14:textId="77777777" w:rsidR="002C7902" w:rsidRDefault="002C7902" w:rsidP="004C68BF">
      <w:pPr>
        <w:spacing w:line="336" w:lineRule="auto"/>
        <w:ind w:right="-554"/>
        <w:rPr>
          <w:rFonts w:ascii="Arial" w:hAnsi="Arial" w:cs="Arial"/>
        </w:rPr>
      </w:pPr>
    </w:p>
    <w:p w14:paraId="576E6E1C" w14:textId="665160B6" w:rsidR="00F77DE7" w:rsidRPr="00FE1BC9" w:rsidRDefault="002C7902" w:rsidP="00FE1BC9">
      <w:pPr>
        <w:spacing w:line="336" w:lineRule="auto"/>
        <w:ind w:right="-554"/>
        <w:rPr>
          <w:rFonts w:ascii="Arial" w:hAnsi="Arial" w:cs="Arial"/>
        </w:rPr>
      </w:pPr>
      <w:r w:rsidRPr="00FE1BC9">
        <w:rPr>
          <w:rFonts w:ascii="Arial" w:hAnsi="Arial" w:cs="Arial"/>
          <w:b/>
          <w:bCs/>
        </w:rPr>
        <w:t>RCS P-series:</w:t>
      </w:r>
      <w:r w:rsidR="006C143D" w:rsidRPr="00FE1BC9">
        <w:rPr>
          <w:rFonts w:ascii="Arial" w:hAnsi="Arial" w:cs="Arial"/>
        </w:rPr>
        <w:t xml:space="preserve"> a</w:t>
      </w:r>
      <w:r w:rsidR="00FA43D7" w:rsidRPr="00FE1BC9">
        <w:rPr>
          <w:rFonts w:ascii="Arial" w:hAnsi="Arial" w:cs="Arial"/>
        </w:rPr>
        <w:t xml:space="preserve"> </w:t>
      </w:r>
      <w:proofErr w:type="gramStart"/>
      <w:r w:rsidR="00FA43D7" w:rsidRPr="00FE1BC9">
        <w:rPr>
          <w:rFonts w:ascii="Arial" w:hAnsi="Arial" w:cs="Arial"/>
        </w:rPr>
        <w:t>brand new</w:t>
      </w:r>
      <w:proofErr w:type="gramEnd"/>
      <w:r w:rsidR="006C143D" w:rsidRPr="00FE1BC9">
        <w:rPr>
          <w:rFonts w:ascii="Arial" w:hAnsi="Arial" w:cs="Arial"/>
        </w:rPr>
        <w:t xml:space="preserve"> range of </w:t>
      </w:r>
      <w:r w:rsidR="7DB75542" w:rsidRPr="00FE1BC9">
        <w:rPr>
          <w:rFonts w:ascii="Arial" w:eastAsia="Arial" w:hAnsi="Arial" w:cs="Arial"/>
          <w:color w:val="000000" w:themeColor="text1"/>
        </w:rPr>
        <w:t>robot-specific</w:t>
      </w:r>
      <w:r w:rsidR="006C143D" w:rsidRPr="00FE1BC9">
        <w:rPr>
          <w:rFonts w:ascii="Arial" w:hAnsi="Arial" w:cs="Arial"/>
        </w:rPr>
        <w:t xml:space="preserve"> probes and tool setters</w:t>
      </w:r>
      <w:r w:rsidR="00BD2809" w:rsidRPr="00FE1BC9">
        <w:rPr>
          <w:rFonts w:ascii="Arial" w:hAnsi="Arial" w:cs="Arial"/>
        </w:rPr>
        <w:t xml:space="preserve">, </w:t>
      </w:r>
      <w:r w:rsidR="008761DA" w:rsidRPr="00FE1BC9">
        <w:rPr>
          <w:rFonts w:ascii="Arial" w:hAnsi="Arial" w:cs="Arial"/>
        </w:rPr>
        <w:t>with the option of</w:t>
      </w:r>
      <w:r w:rsidR="00BD2809" w:rsidRPr="00FE1BC9">
        <w:rPr>
          <w:rFonts w:ascii="Arial" w:hAnsi="Arial" w:cs="Arial"/>
        </w:rPr>
        <w:t xml:space="preserve"> hard-wired, radio, and optical transmissio</w:t>
      </w:r>
      <w:r w:rsidR="008761DA" w:rsidRPr="00FE1BC9">
        <w:rPr>
          <w:rFonts w:ascii="Arial" w:hAnsi="Arial" w:cs="Arial"/>
        </w:rPr>
        <w:t>n</w:t>
      </w:r>
      <w:r w:rsidR="00FA43D7" w:rsidRPr="00FE1BC9">
        <w:rPr>
          <w:rFonts w:ascii="Arial" w:hAnsi="Arial" w:cs="Arial"/>
        </w:rPr>
        <w:t xml:space="preserve"> </w:t>
      </w:r>
      <w:r w:rsidR="00DB2CBE" w:rsidRPr="00FE1BC9">
        <w:rPr>
          <w:rFonts w:ascii="Arial" w:hAnsi="Arial" w:cs="Arial"/>
        </w:rPr>
        <w:t xml:space="preserve">and </w:t>
      </w:r>
      <w:r w:rsidR="00265153" w:rsidRPr="00FE1BC9">
        <w:rPr>
          <w:rFonts w:ascii="Arial" w:hAnsi="Arial" w:cs="Arial"/>
        </w:rPr>
        <w:t>dual mounting options</w:t>
      </w:r>
      <w:r w:rsidR="00BD2809" w:rsidRPr="00FE1BC9">
        <w:rPr>
          <w:rFonts w:ascii="Arial" w:hAnsi="Arial" w:cs="Arial"/>
        </w:rPr>
        <w:t>.</w:t>
      </w:r>
      <w:r w:rsidR="008761DA" w:rsidRPr="00FE1BC9">
        <w:rPr>
          <w:rFonts w:ascii="Arial" w:hAnsi="Arial" w:cs="Arial"/>
        </w:rPr>
        <w:t xml:space="preserve"> Enabling</w:t>
      </w:r>
      <w:r w:rsidR="00265153" w:rsidRPr="00FE1BC9">
        <w:rPr>
          <w:rFonts w:ascii="Arial" w:hAnsi="Arial" w:cs="Arial"/>
        </w:rPr>
        <w:t xml:space="preserve"> </w:t>
      </w:r>
      <w:r w:rsidR="00F7471B" w:rsidRPr="00FE1BC9">
        <w:rPr>
          <w:rFonts w:ascii="Arial" w:hAnsi="Arial" w:cs="Arial"/>
        </w:rPr>
        <w:t>the automatic location of tool and part frames</w:t>
      </w:r>
      <w:r w:rsidR="00265153" w:rsidRPr="00FE1BC9">
        <w:rPr>
          <w:rFonts w:ascii="Arial" w:hAnsi="Arial" w:cs="Arial"/>
        </w:rPr>
        <w:t xml:space="preserve">, </w:t>
      </w:r>
      <w:r w:rsidR="00F7471B" w:rsidRPr="00FE1BC9">
        <w:rPr>
          <w:rFonts w:ascii="Arial" w:hAnsi="Arial" w:cs="Arial"/>
        </w:rPr>
        <w:t xml:space="preserve">and </w:t>
      </w:r>
      <w:r w:rsidR="00C045DD" w:rsidRPr="00FE1BC9">
        <w:rPr>
          <w:rFonts w:ascii="Arial" w:hAnsi="Arial" w:cs="Arial"/>
        </w:rPr>
        <w:t>aut</w:t>
      </w:r>
      <w:r w:rsidR="00490D44" w:rsidRPr="00FE1BC9">
        <w:rPr>
          <w:rFonts w:ascii="Arial" w:hAnsi="Arial" w:cs="Arial"/>
        </w:rPr>
        <w:t>onomous</w:t>
      </w:r>
      <w:r w:rsidR="00C045DD" w:rsidRPr="00FE1BC9">
        <w:rPr>
          <w:rFonts w:ascii="Arial" w:hAnsi="Arial" w:cs="Arial"/>
        </w:rPr>
        <w:t xml:space="preserve"> recovery routines</w:t>
      </w:r>
      <w:r w:rsidR="00F7471B" w:rsidRPr="00FE1BC9">
        <w:rPr>
          <w:rFonts w:ascii="Arial" w:hAnsi="Arial" w:cs="Arial"/>
        </w:rPr>
        <w:t>.</w:t>
      </w:r>
    </w:p>
    <w:p w14:paraId="3B496CB7" w14:textId="77777777" w:rsidR="00F77DE7" w:rsidRDefault="00F77DE7" w:rsidP="004C68BF">
      <w:pPr>
        <w:spacing w:line="336" w:lineRule="auto"/>
        <w:ind w:right="-554"/>
        <w:rPr>
          <w:rFonts w:ascii="Arial" w:hAnsi="Arial" w:cs="Arial"/>
        </w:rPr>
      </w:pPr>
    </w:p>
    <w:p w14:paraId="623E9DC6" w14:textId="5C39F11E" w:rsidR="000E1099" w:rsidRPr="00FE1BC9" w:rsidRDefault="00C706DF" w:rsidP="00C72D53">
      <w:pPr>
        <w:spacing w:line="336" w:lineRule="auto"/>
        <w:ind w:right="-554"/>
        <w:rPr>
          <w:rFonts w:ascii="Arial" w:hAnsi="Arial" w:cs="Arial"/>
        </w:rPr>
      </w:pPr>
      <w:r>
        <w:rPr>
          <w:rFonts w:ascii="Arial" w:hAnsi="Arial" w:cs="Arial"/>
        </w:rPr>
        <w:t xml:space="preserve">Dr. Jonas continues, </w:t>
      </w:r>
      <w:r w:rsidRPr="00FE1BC9">
        <w:rPr>
          <w:rFonts w:ascii="Arial" w:hAnsi="Arial" w:cs="Arial"/>
        </w:rPr>
        <w:t>“</w:t>
      </w:r>
      <w:r w:rsidR="000E1099" w:rsidRPr="00FE1BC9">
        <w:rPr>
          <w:rFonts w:ascii="Arial" w:hAnsi="Arial" w:cs="Arial"/>
        </w:rPr>
        <w:t xml:space="preserve">India’s role within the industrial automation market is rapidly </w:t>
      </w:r>
      <w:r w:rsidR="00B75C41" w:rsidRPr="00FE1BC9">
        <w:rPr>
          <w:rFonts w:ascii="Arial" w:hAnsi="Arial" w:cs="Arial"/>
        </w:rPr>
        <w:t xml:space="preserve">changing and expanding, particularly within the </w:t>
      </w:r>
      <w:r w:rsidR="00601041" w:rsidRPr="00FE1BC9">
        <w:rPr>
          <w:rFonts w:ascii="Arial" w:hAnsi="Arial" w:cs="Arial"/>
        </w:rPr>
        <w:t>auto</w:t>
      </w:r>
      <w:r w:rsidR="006E13EC" w:rsidRPr="00FE1BC9">
        <w:rPr>
          <w:rFonts w:ascii="Arial" w:hAnsi="Arial" w:cs="Arial"/>
        </w:rPr>
        <w:t>motive</w:t>
      </w:r>
      <w:r w:rsidR="00601041" w:rsidRPr="00FE1BC9">
        <w:rPr>
          <w:rFonts w:ascii="Arial" w:hAnsi="Arial" w:cs="Arial"/>
        </w:rPr>
        <w:t xml:space="preserve"> industry and electric car production. </w:t>
      </w:r>
      <w:r w:rsidR="004E5A20" w:rsidRPr="00FE1BC9">
        <w:rPr>
          <w:rFonts w:ascii="Arial" w:hAnsi="Arial" w:cs="Arial"/>
        </w:rPr>
        <w:t>Renisha</w:t>
      </w:r>
      <w:r w:rsidR="00273441" w:rsidRPr="00FE1BC9">
        <w:rPr>
          <w:rFonts w:ascii="Arial" w:hAnsi="Arial" w:cs="Arial"/>
        </w:rPr>
        <w:t xml:space="preserve">w’s metrology expertise </w:t>
      </w:r>
      <w:r w:rsidR="00273441" w:rsidRPr="00FE1BC9">
        <w:rPr>
          <w:rFonts w:ascii="Arial" w:hAnsi="Arial" w:cs="Arial"/>
        </w:rPr>
        <w:lastRenderedPageBreak/>
        <w:t xml:space="preserve">enables us to combine </w:t>
      </w:r>
      <w:r w:rsidR="00004DAB" w:rsidRPr="00FE1BC9">
        <w:rPr>
          <w:rFonts w:ascii="Arial" w:hAnsi="Arial" w:cs="Arial"/>
        </w:rPr>
        <w:t xml:space="preserve">robot </w:t>
      </w:r>
      <w:r w:rsidR="00783A03" w:rsidRPr="00FE1BC9">
        <w:rPr>
          <w:rFonts w:ascii="Arial" w:hAnsi="Arial" w:cs="Arial"/>
        </w:rPr>
        <w:t>accuracy with repeatability</w:t>
      </w:r>
      <w:r w:rsidR="00004DAB" w:rsidRPr="00FE1BC9">
        <w:rPr>
          <w:rFonts w:ascii="Arial" w:hAnsi="Arial" w:cs="Arial"/>
        </w:rPr>
        <w:t xml:space="preserve"> </w:t>
      </w:r>
      <w:r w:rsidR="00CA067D" w:rsidRPr="00FE1BC9">
        <w:rPr>
          <w:rFonts w:ascii="Arial" w:hAnsi="Arial" w:cs="Arial"/>
        </w:rPr>
        <w:t xml:space="preserve">to </w:t>
      </w:r>
      <w:r w:rsidR="0049233B" w:rsidRPr="00FE1BC9">
        <w:rPr>
          <w:rFonts w:ascii="Arial" w:hAnsi="Arial" w:cs="Arial"/>
        </w:rPr>
        <w:t xml:space="preserve">rapidly </w:t>
      </w:r>
      <w:r w:rsidR="00CA067D" w:rsidRPr="00FE1BC9">
        <w:rPr>
          <w:rFonts w:ascii="Arial" w:hAnsi="Arial" w:cs="Arial"/>
        </w:rPr>
        <w:t xml:space="preserve">advance automation. </w:t>
      </w:r>
      <w:r w:rsidR="00F017EE" w:rsidRPr="00FE1BC9">
        <w:rPr>
          <w:rFonts w:ascii="Arial" w:hAnsi="Arial" w:cs="Arial"/>
        </w:rPr>
        <w:t>Offering</w:t>
      </w:r>
      <w:r w:rsidR="00016EA7" w:rsidRPr="00FE1BC9">
        <w:rPr>
          <w:rFonts w:ascii="Arial" w:hAnsi="Arial" w:cs="Arial"/>
        </w:rPr>
        <w:t xml:space="preserve"> robot </w:t>
      </w:r>
      <w:r w:rsidR="00653A92" w:rsidRPr="00FE1BC9">
        <w:rPr>
          <w:rFonts w:ascii="Arial" w:hAnsi="Arial" w:cs="Arial"/>
        </w:rPr>
        <w:t>engineers, integrators,</w:t>
      </w:r>
      <w:r w:rsidR="00016EA7" w:rsidRPr="00FE1BC9">
        <w:rPr>
          <w:rFonts w:ascii="Arial" w:hAnsi="Arial" w:cs="Arial"/>
        </w:rPr>
        <w:t xml:space="preserve"> and </w:t>
      </w:r>
      <w:r w:rsidR="007800E0" w:rsidRPr="00FE1BC9">
        <w:rPr>
          <w:rFonts w:ascii="Arial" w:hAnsi="Arial" w:cs="Arial"/>
        </w:rPr>
        <w:t>m</w:t>
      </w:r>
      <w:r w:rsidR="00016EA7" w:rsidRPr="00FE1BC9">
        <w:rPr>
          <w:rFonts w:ascii="Arial" w:hAnsi="Arial" w:cs="Arial"/>
        </w:rPr>
        <w:t xml:space="preserve">anufacturers </w:t>
      </w:r>
      <w:r w:rsidR="00F017EE" w:rsidRPr="00FE1BC9">
        <w:rPr>
          <w:rFonts w:ascii="Arial" w:hAnsi="Arial" w:cs="Arial"/>
        </w:rPr>
        <w:t>the chance to</w:t>
      </w:r>
      <w:r w:rsidR="007E47DC" w:rsidRPr="00FE1BC9">
        <w:rPr>
          <w:rFonts w:ascii="Arial" w:hAnsi="Arial" w:cs="Arial"/>
        </w:rPr>
        <w:t xml:space="preserve"> reduce robot downtime, production waste, and manual maintenance efforts.”</w:t>
      </w:r>
    </w:p>
    <w:p w14:paraId="0A3C3233" w14:textId="77777777" w:rsidR="00374428" w:rsidRDefault="00374428" w:rsidP="00C72D53">
      <w:pPr>
        <w:spacing w:line="336" w:lineRule="auto"/>
        <w:ind w:right="-554"/>
        <w:rPr>
          <w:rFonts w:ascii="Arial" w:hAnsi="Arial" w:cs="Arial"/>
          <w:i/>
          <w:iCs/>
        </w:rPr>
      </w:pPr>
    </w:p>
    <w:p w14:paraId="4FE880CF" w14:textId="54D728B1"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0F2749">
        <w:rPr>
          <w:rFonts w:ascii="Arial" w:hAnsi="Arial" w:cs="Arial"/>
        </w:rPr>
        <w:t>the RCS</w:t>
      </w:r>
      <w:r w:rsidR="00B55959">
        <w:rPr>
          <w:rFonts w:ascii="Arial" w:hAnsi="Arial" w:cs="Arial"/>
        </w:rPr>
        <w:t xml:space="preserve"> product series, visit</w:t>
      </w:r>
      <w:r w:rsidRPr="00EF3218">
        <w:rPr>
          <w:rFonts w:ascii="Arial" w:hAnsi="Arial" w:cs="Arial"/>
        </w:rPr>
        <w:t xml:space="preserve"> </w:t>
      </w:r>
      <w:hyperlink r:id="rId11" w:history="1">
        <w:r w:rsidR="000C5836" w:rsidRPr="00DF46E1">
          <w:rPr>
            <w:rStyle w:val="Hyperlink"/>
            <w:rFonts w:ascii="Arial" w:hAnsi="Arial" w:cs="Arial"/>
          </w:rPr>
          <w:t>www.renishaw.com/industrial-automation</w:t>
        </w:r>
      </w:hyperlink>
      <w:r w:rsidR="00967CC7">
        <w:t xml:space="preserve"> </w:t>
      </w:r>
    </w:p>
    <w:p w14:paraId="4FE880D0" w14:textId="77777777" w:rsidR="00113C35" w:rsidRPr="00AA3807" w:rsidRDefault="00113C35" w:rsidP="0050292E">
      <w:pPr>
        <w:spacing w:line="276" w:lineRule="auto"/>
        <w:rPr>
          <w:rFonts w:ascii="Arial" w:hAnsi="Arial" w:cs="Arial"/>
          <w:sz w:val="22"/>
          <w:szCs w:val="22"/>
        </w:rPr>
      </w:pPr>
    </w:p>
    <w:p w14:paraId="0880B092" w14:textId="40AC521B" w:rsidR="00635BBF" w:rsidRPr="00FE1BC9" w:rsidRDefault="00635BBF" w:rsidP="00635BBF">
      <w:pPr>
        <w:spacing w:line="336" w:lineRule="auto"/>
        <w:ind w:right="-554"/>
        <w:rPr>
          <w:rFonts w:ascii="Arial" w:hAnsi="Arial" w:cs="Arial"/>
        </w:rPr>
      </w:pPr>
      <w:r w:rsidRPr="00FE1BC9">
        <w:rPr>
          <w:rFonts w:ascii="Arial" w:hAnsi="Arial" w:cs="Arial"/>
        </w:rPr>
        <w:t xml:space="preserve">Renishaw </w:t>
      </w:r>
      <w:r w:rsidR="00894558" w:rsidRPr="00FE1BC9">
        <w:rPr>
          <w:rFonts w:ascii="Arial" w:hAnsi="Arial" w:cs="Arial"/>
        </w:rPr>
        <w:t>is</w:t>
      </w:r>
      <w:r w:rsidRPr="00FE1BC9">
        <w:rPr>
          <w:rFonts w:ascii="Arial" w:hAnsi="Arial" w:cs="Arial"/>
        </w:rPr>
        <w:t xml:space="preserve"> exhibiting at </w:t>
      </w:r>
      <w:r w:rsidR="00DC1586" w:rsidRPr="00FE1BC9">
        <w:rPr>
          <w:rFonts w:ascii="Arial" w:hAnsi="Arial" w:cs="Arial"/>
        </w:rPr>
        <w:t>Automation Expo 2025 between 11</w:t>
      </w:r>
      <w:r w:rsidR="00DC1586" w:rsidRPr="00FE1BC9">
        <w:rPr>
          <w:rFonts w:ascii="Arial" w:hAnsi="Arial" w:cs="Arial"/>
          <w:vertAlign w:val="superscript"/>
        </w:rPr>
        <w:t>th</w:t>
      </w:r>
      <w:r w:rsidR="00DC1586" w:rsidRPr="00FE1BC9">
        <w:rPr>
          <w:rFonts w:ascii="Arial" w:hAnsi="Arial" w:cs="Arial"/>
        </w:rPr>
        <w:t xml:space="preserve"> and 14</w:t>
      </w:r>
      <w:r w:rsidR="00DC1586" w:rsidRPr="00FE1BC9">
        <w:rPr>
          <w:rFonts w:ascii="Arial" w:hAnsi="Arial" w:cs="Arial"/>
          <w:vertAlign w:val="superscript"/>
        </w:rPr>
        <w:t>th</w:t>
      </w:r>
      <w:r w:rsidR="00DC1586" w:rsidRPr="00FE1BC9">
        <w:rPr>
          <w:rFonts w:ascii="Arial" w:hAnsi="Arial" w:cs="Arial"/>
        </w:rPr>
        <w:t xml:space="preserve"> August 2025</w:t>
      </w:r>
      <w:r w:rsidR="00804D1C" w:rsidRPr="00FE1BC9">
        <w:rPr>
          <w:rFonts w:ascii="Arial" w:hAnsi="Arial" w:cs="Arial"/>
        </w:rPr>
        <w:t xml:space="preserve"> </w:t>
      </w:r>
      <w:r w:rsidR="005C618F" w:rsidRPr="00FE1BC9">
        <w:rPr>
          <w:rFonts w:ascii="Arial" w:hAnsi="Arial" w:cs="Arial"/>
        </w:rPr>
        <w:t xml:space="preserve">on Stall M-05, Hall 3. </w:t>
      </w:r>
    </w:p>
    <w:p w14:paraId="4BB20D72" w14:textId="77777777" w:rsidR="00EE517F" w:rsidRDefault="00EE517F"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4772FDFF">
      <w:pPr>
        <w:spacing w:line="276" w:lineRule="auto"/>
        <w:rPr>
          <w:rFonts w:ascii="Arial" w:hAnsi="Arial" w:cs="Arial"/>
        </w:rPr>
      </w:pPr>
    </w:p>
    <w:p w14:paraId="7053802D" w14:textId="00596EE9" w:rsidR="004B0FA4" w:rsidRPr="00CD2C7F" w:rsidRDefault="004B0FA4" w:rsidP="004B0FA4">
      <w:pPr>
        <w:spacing w:line="276" w:lineRule="auto"/>
        <w:rPr>
          <w:rFonts w:ascii="Arial" w:hAnsi="Arial" w:cs="Arial"/>
          <w:b/>
          <w:bCs/>
        </w:rPr>
      </w:pPr>
      <w:r w:rsidRPr="00CD2C7F">
        <w:rPr>
          <w:rFonts w:ascii="Arial" w:hAnsi="Arial" w:cs="Arial"/>
          <w:b/>
          <w:bCs/>
        </w:rPr>
        <w:t>About Renishaw</w:t>
      </w:r>
    </w:p>
    <w:p w14:paraId="4E693ACE" w14:textId="77777777" w:rsidR="004B0FA4" w:rsidRDefault="004B0FA4" w:rsidP="004B0FA4">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3601BF70" w14:textId="77777777" w:rsidR="004B0FA4" w:rsidRDefault="004B0FA4" w:rsidP="004B0FA4">
      <w:pPr>
        <w:spacing w:line="276" w:lineRule="auto"/>
        <w:rPr>
          <w:rFonts w:ascii="Arial" w:hAnsi="Arial" w:cs="Arial"/>
          <w:szCs w:val="22"/>
        </w:rPr>
      </w:pPr>
    </w:p>
    <w:p w14:paraId="7C19F3EA" w14:textId="4AEE071D" w:rsidR="004B0FA4" w:rsidRDefault="004B0FA4" w:rsidP="004B0FA4">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0AAF5C1C" w14:textId="77777777" w:rsidR="004B0FA4" w:rsidRDefault="004B0FA4" w:rsidP="004B0FA4">
      <w:pPr>
        <w:spacing w:line="276" w:lineRule="auto"/>
        <w:rPr>
          <w:rFonts w:ascii="Arial" w:hAnsi="Arial" w:cs="Arial"/>
          <w:szCs w:val="22"/>
        </w:rPr>
      </w:pPr>
    </w:p>
    <w:p w14:paraId="046D5AA5" w14:textId="5DCC6403" w:rsidR="004B0FA4" w:rsidRDefault="004B0FA4" w:rsidP="004B0FA4">
      <w:pPr>
        <w:spacing w:line="276" w:lineRule="auto"/>
        <w:rPr>
          <w:rFonts w:ascii="Arial" w:hAnsi="Arial" w:cs="Arial"/>
          <w:szCs w:val="22"/>
        </w:rPr>
      </w:pPr>
      <w:r>
        <w:rPr>
          <w:rFonts w:ascii="Arial" w:hAnsi="Arial" w:cs="Arial"/>
          <w:szCs w:val="22"/>
        </w:rPr>
        <w:t>For the year ended June 202</w:t>
      </w:r>
      <w:r w:rsidR="005A4694">
        <w:rPr>
          <w:rFonts w:ascii="Arial" w:hAnsi="Arial" w:cs="Arial"/>
          <w:szCs w:val="22"/>
        </w:rPr>
        <w:t>4</w:t>
      </w:r>
      <w:r>
        <w:rPr>
          <w:rFonts w:ascii="Arial" w:hAnsi="Arial" w:cs="Arial"/>
          <w:szCs w:val="22"/>
        </w:rPr>
        <w:t xml:space="preserve"> Renishaw recorded sales of £6</w:t>
      </w:r>
      <w:r w:rsidR="007B7363">
        <w:rPr>
          <w:rFonts w:ascii="Arial" w:hAnsi="Arial" w:cs="Arial"/>
          <w:szCs w:val="22"/>
        </w:rPr>
        <w:t>91</w:t>
      </w:r>
      <w:r>
        <w:rPr>
          <w:rFonts w:ascii="Arial" w:hAnsi="Arial" w:cs="Arial"/>
          <w:szCs w:val="22"/>
        </w:rPr>
        <w:t>.</w:t>
      </w:r>
      <w:r w:rsidR="007B7363">
        <w:rPr>
          <w:rFonts w:ascii="Arial" w:hAnsi="Arial" w:cs="Arial"/>
          <w:szCs w:val="22"/>
        </w:rPr>
        <w:t>3</w:t>
      </w:r>
      <w:r>
        <w:rPr>
          <w:rFonts w:ascii="Arial" w:hAnsi="Arial" w:cs="Arial"/>
          <w:szCs w:val="22"/>
        </w:rPr>
        <w:t xml:space="preserve"> million of which 95% was due to exports. The company’s largest markets are China, USA, Japan and Germany.</w:t>
      </w:r>
    </w:p>
    <w:p w14:paraId="723B0F74" w14:textId="77777777" w:rsidR="004B0FA4" w:rsidRDefault="004B0FA4" w:rsidP="004B0FA4">
      <w:pPr>
        <w:spacing w:line="276" w:lineRule="auto"/>
        <w:rPr>
          <w:rFonts w:ascii="Arial" w:hAnsi="Arial" w:cs="Arial"/>
          <w:szCs w:val="22"/>
        </w:rPr>
      </w:pPr>
    </w:p>
    <w:p w14:paraId="5ECCD916" w14:textId="77777777" w:rsidR="004B0FA4" w:rsidRDefault="004B0FA4" w:rsidP="004B0FA4">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73B11C3F" w14:textId="77777777" w:rsidR="004B0FA4" w:rsidRDefault="004B0FA4" w:rsidP="004B0FA4">
      <w:pPr>
        <w:spacing w:line="276" w:lineRule="auto"/>
        <w:rPr>
          <w:rFonts w:ascii="Arial" w:hAnsi="Arial" w:cs="Arial"/>
          <w:szCs w:val="22"/>
        </w:rPr>
      </w:pPr>
    </w:p>
    <w:p w14:paraId="71BD20C5" w14:textId="6CD70AEE" w:rsidR="00CA494F" w:rsidRPr="00CA494F" w:rsidRDefault="004B0FA4" w:rsidP="00CA494F">
      <w:pPr>
        <w:spacing w:line="276" w:lineRule="auto"/>
        <w:rPr>
          <w:rFonts w:ascii="Arial" w:hAnsi="Arial" w:cs="Arial"/>
          <w:sz w:val="22"/>
          <w:szCs w:val="22"/>
        </w:rPr>
      </w:pPr>
      <w:r>
        <w:rPr>
          <w:rFonts w:ascii="Arial" w:hAnsi="Arial" w:cs="Arial"/>
          <w:szCs w:val="22"/>
        </w:rPr>
        <w:t xml:space="preserve">Further information at </w:t>
      </w:r>
      <w:hyperlink r:id="rId12" w:history="1">
        <w:r>
          <w:rPr>
            <w:rStyle w:val="Hyperlink"/>
            <w:rFonts w:ascii="Arial" w:hAnsi="Arial" w:cs="Arial"/>
            <w:szCs w:val="22"/>
          </w:rPr>
          <w:t>www.renishaw.com</w:t>
        </w:r>
      </w:hyperlink>
    </w:p>
    <w:sectPr w:rsidR="00CA494F" w:rsidRPr="00CA494F" w:rsidSect="00B91BC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113E0C" w14:textId="77777777" w:rsidR="00B556F7" w:rsidRDefault="00B556F7" w:rsidP="002E2F8C">
      <w:r>
        <w:separator/>
      </w:r>
    </w:p>
  </w:endnote>
  <w:endnote w:type="continuationSeparator" w:id="0">
    <w:p w14:paraId="1FE29F8F" w14:textId="77777777" w:rsidR="00B556F7" w:rsidRDefault="00B556F7" w:rsidP="002E2F8C">
      <w:r>
        <w:continuationSeparator/>
      </w:r>
    </w:p>
  </w:endnote>
  <w:endnote w:type="continuationNotice" w:id="1">
    <w:p w14:paraId="0535E7AC" w14:textId="77777777" w:rsidR="00B556F7" w:rsidRDefault="00B556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757C4A" w14:textId="77777777" w:rsidR="00B556F7" w:rsidRDefault="00B556F7" w:rsidP="002E2F8C">
      <w:r>
        <w:separator/>
      </w:r>
    </w:p>
  </w:footnote>
  <w:footnote w:type="continuationSeparator" w:id="0">
    <w:p w14:paraId="19570426" w14:textId="77777777" w:rsidR="00B556F7" w:rsidRDefault="00B556F7" w:rsidP="002E2F8C">
      <w:r>
        <w:continuationSeparator/>
      </w:r>
    </w:p>
  </w:footnote>
  <w:footnote w:type="continuationNotice" w:id="1">
    <w:p w14:paraId="4A60D875" w14:textId="77777777" w:rsidR="00B556F7" w:rsidRDefault="00B556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AB2589">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81529305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7C21D8"/>
    <w:multiLevelType w:val="hybridMultilevel"/>
    <w:tmpl w:val="22EE5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2"/>
  </w:num>
  <w:num w:numId="2" w16cid:durableId="1601908378">
    <w:abstractNumId w:val="1"/>
  </w:num>
  <w:num w:numId="3" w16cid:durableId="17274157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4DAB"/>
    <w:rsid w:val="0000531D"/>
    <w:rsid w:val="00016EA7"/>
    <w:rsid w:val="000252CA"/>
    <w:rsid w:val="00030821"/>
    <w:rsid w:val="0003148D"/>
    <w:rsid w:val="000440F9"/>
    <w:rsid w:val="00044157"/>
    <w:rsid w:val="00044548"/>
    <w:rsid w:val="000475C7"/>
    <w:rsid w:val="00050060"/>
    <w:rsid w:val="000566E5"/>
    <w:rsid w:val="0006439A"/>
    <w:rsid w:val="00065145"/>
    <w:rsid w:val="000655C2"/>
    <w:rsid w:val="0007046D"/>
    <w:rsid w:val="0007067C"/>
    <w:rsid w:val="0007227F"/>
    <w:rsid w:val="000740B5"/>
    <w:rsid w:val="00075B33"/>
    <w:rsid w:val="0007751A"/>
    <w:rsid w:val="0008134F"/>
    <w:rsid w:val="00081450"/>
    <w:rsid w:val="000850C2"/>
    <w:rsid w:val="00086895"/>
    <w:rsid w:val="00092D4C"/>
    <w:rsid w:val="0009367E"/>
    <w:rsid w:val="00097E77"/>
    <w:rsid w:val="000B1B50"/>
    <w:rsid w:val="000B3A5F"/>
    <w:rsid w:val="000B6575"/>
    <w:rsid w:val="000C5535"/>
    <w:rsid w:val="000C5836"/>
    <w:rsid w:val="000C6350"/>
    <w:rsid w:val="000C6F60"/>
    <w:rsid w:val="000D273E"/>
    <w:rsid w:val="000D4010"/>
    <w:rsid w:val="000D7123"/>
    <w:rsid w:val="000E1099"/>
    <w:rsid w:val="000E4993"/>
    <w:rsid w:val="000E761F"/>
    <w:rsid w:val="000F2749"/>
    <w:rsid w:val="000F30A7"/>
    <w:rsid w:val="000F491A"/>
    <w:rsid w:val="001007C1"/>
    <w:rsid w:val="001013B5"/>
    <w:rsid w:val="00113C35"/>
    <w:rsid w:val="0012029C"/>
    <w:rsid w:val="001232DE"/>
    <w:rsid w:val="00124EBC"/>
    <w:rsid w:val="00131D94"/>
    <w:rsid w:val="00135D6E"/>
    <w:rsid w:val="00135DB0"/>
    <w:rsid w:val="001420DE"/>
    <w:rsid w:val="001449E5"/>
    <w:rsid w:val="00151DB6"/>
    <w:rsid w:val="001534DE"/>
    <w:rsid w:val="001552E1"/>
    <w:rsid w:val="001609A1"/>
    <w:rsid w:val="00162658"/>
    <w:rsid w:val="00170219"/>
    <w:rsid w:val="00170BF1"/>
    <w:rsid w:val="00173190"/>
    <w:rsid w:val="0017445B"/>
    <w:rsid w:val="00174F40"/>
    <w:rsid w:val="001770CA"/>
    <w:rsid w:val="00180A81"/>
    <w:rsid w:val="00180B30"/>
    <w:rsid w:val="00183756"/>
    <w:rsid w:val="00192273"/>
    <w:rsid w:val="0019388D"/>
    <w:rsid w:val="001949E5"/>
    <w:rsid w:val="00197925"/>
    <w:rsid w:val="001A03A9"/>
    <w:rsid w:val="001A06F6"/>
    <w:rsid w:val="001B45F7"/>
    <w:rsid w:val="001B5924"/>
    <w:rsid w:val="001C1638"/>
    <w:rsid w:val="001C5462"/>
    <w:rsid w:val="001C5C0E"/>
    <w:rsid w:val="001D7C97"/>
    <w:rsid w:val="001E1B17"/>
    <w:rsid w:val="001E7C7F"/>
    <w:rsid w:val="001F7CE4"/>
    <w:rsid w:val="00204152"/>
    <w:rsid w:val="00211582"/>
    <w:rsid w:val="0021225A"/>
    <w:rsid w:val="002174C2"/>
    <w:rsid w:val="0022351B"/>
    <w:rsid w:val="00227CE4"/>
    <w:rsid w:val="00233DD2"/>
    <w:rsid w:val="002435B7"/>
    <w:rsid w:val="00245116"/>
    <w:rsid w:val="002469DB"/>
    <w:rsid w:val="00251DB1"/>
    <w:rsid w:val="00255B15"/>
    <w:rsid w:val="00256DF7"/>
    <w:rsid w:val="00257833"/>
    <w:rsid w:val="00260719"/>
    <w:rsid w:val="00265153"/>
    <w:rsid w:val="00273441"/>
    <w:rsid w:val="00273C26"/>
    <w:rsid w:val="00273FD2"/>
    <w:rsid w:val="0028424D"/>
    <w:rsid w:val="002858D4"/>
    <w:rsid w:val="0029012A"/>
    <w:rsid w:val="00291695"/>
    <w:rsid w:val="00292032"/>
    <w:rsid w:val="00292C45"/>
    <w:rsid w:val="00293AF5"/>
    <w:rsid w:val="00295511"/>
    <w:rsid w:val="00297F76"/>
    <w:rsid w:val="002A081A"/>
    <w:rsid w:val="002A1252"/>
    <w:rsid w:val="002A2206"/>
    <w:rsid w:val="002A30D4"/>
    <w:rsid w:val="002A4C90"/>
    <w:rsid w:val="002A79C6"/>
    <w:rsid w:val="002B0CB2"/>
    <w:rsid w:val="002B6DEE"/>
    <w:rsid w:val="002C205C"/>
    <w:rsid w:val="002C6058"/>
    <w:rsid w:val="002C7902"/>
    <w:rsid w:val="002D1FDB"/>
    <w:rsid w:val="002D28D1"/>
    <w:rsid w:val="002D4CCF"/>
    <w:rsid w:val="002E2F8C"/>
    <w:rsid w:val="002F07E3"/>
    <w:rsid w:val="002F0C50"/>
    <w:rsid w:val="002F1D8C"/>
    <w:rsid w:val="002F4953"/>
    <w:rsid w:val="002F77BE"/>
    <w:rsid w:val="003054D6"/>
    <w:rsid w:val="00306A1B"/>
    <w:rsid w:val="00306B28"/>
    <w:rsid w:val="0031098D"/>
    <w:rsid w:val="00310B2A"/>
    <w:rsid w:val="00323511"/>
    <w:rsid w:val="00324C45"/>
    <w:rsid w:val="003257D9"/>
    <w:rsid w:val="00332AA6"/>
    <w:rsid w:val="0033391F"/>
    <w:rsid w:val="003377F3"/>
    <w:rsid w:val="00340277"/>
    <w:rsid w:val="00340C49"/>
    <w:rsid w:val="003444AA"/>
    <w:rsid w:val="00344F26"/>
    <w:rsid w:val="00351DAD"/>
    <w:rsid w:val="00356F0F"/>
    <w:rsid w:val="003615BB"/>
    <w:rsid w:val="00362E2E"/>
    <w:rsid w:val="003647B3"/>
    <w:rsid w:val="00364849"/>
    <w:rsid w:val="003659A8"/>
    <w:rsid w:val="0037093F"/>
    <w:rsid w:val="00373754"/>
    <w:rsid w:val="00374428"/>
    <w:rsid w:val="00381AE5"/>
    <w:rsid w:val="00382E88"/>
    <w:rsid w:val="003853A3"/>
    <w:rsid w:val="00387027"/>
    <w:rsid w:val="0039084E"/>
    <w:rsid w:val="00392EF6"/>
    <w:rsid w:val="0039382D"/>
    <w:rsid w:val="0039477A"/>
    <w:rsid w:val="003A1416"/>
    <w:rsid w:val="003B46E1"/>
    <w:rsid w:val="003B702E"/>
    <w:rsid w:val="003B7768"/>
    <w:rsid w:val="003C3102"/>
    <w:rsid w:val="003D5DDB"/>
    <w:rsid w:val="003E5AF4"/>
    <w:rsid w:val="003E6E81"/>
    <w:rsid w:val="003F2730"/>
    <w:rsid w:val="003F4576"/>
    <w:rsid w:val="004026AB"/>
    <w:rsid w:val="004029DB"/>
    <w:rsid w:val="00407D9A"/>
    <w:rsid w:val="004110A0"/>
    <w:rsid w:val="00414AD9"/>
    <w:rsid w:val="00415BE6"/>
    <w:rsid w:val="00415BEE"/>
    <w:rsid w:val="004328D9"/>
    <w:rsid w:val="004405BD"/>
    <w:rsid w:val="00443E0F"/>
    <w:rsid w:val="004476BC"/>
    <w:rsid w:val="00450459"/>
    <w:rsid w:val="00450F7D"/>
    <w:rsid w:val="00451197"/>
    <w:rsid w:val="00461CB5"/>
    <w:rsid w:val="00462F1E"/>
    <w:rsid w:val="00466F4C"/>
    <w:rsid w:val="00467851"/>
    <w:rsid w:val="0047157C"/>
    <w:rsid w:val="00473D05"/>
    <w:rsid w:val="00473E6E"/>
    <w:rsid w:val="00474A48"/>
    <w:rsid w:val="00474A5F"/>
    <w:rsid w:val="004863E7"/>
    <w:rsid w:val="00490D44"/>
    <w:rsid w:val="00490E55"/>
    <w:rsid w:val="0049218D"/>
    <w:rsid w:val="004922B8"/>
    <w:rsid w:val="0049233B"/>
    <w:rsid w:val="004930B0"/>
    <w:rsid w:val="0049414C"/>
    <w:rsid w:val="004A0F84"/>
    <w:rsid w:val="004A60E5"/>
    <w:rsid w:val="004A620D"/>
    <w:rsid w:val="004B09C4"/>
    <w:rsid w:val="004B0FA4"/>
    <w:rsid w:val="004B4424"/>
    <w:rsid w:val="004C5163"/>
    <w:rsid w:val="004C552F"/>
    <w:rsid w:val="004C56B3"/>
    <w:rsid w:val="004C62CD"/>
    <w:rsid w:val="004C6401"/>
    <w:rsid w:val="004C6618"/>
    <w:rsid w:val="004C68BF"/>
    <w:rsid w:val="004D0216"/>
    <w:rsid w:val="004D2D0D"/>
    <w:rsid w:val="004E4E6F"/>
    <w:rsid w:val="004E5A20"/>
    <w:rsid w:val="004F3AF1"/>
    <w:rsid w:val="004F5243"/>
    <w:rsid w:val="004F5774"/>
    <w:rsid w:val="0050292E"/>
    <w:rsid w:val="00503635"/>
    <w:rsid w:val="00505214"/>
    <w:rsid w:val="00505A23"/>
    <w:rsid w:val="005121D3"/>
    <w:rsid w:val="0051473C"/>
    <w:rsid w:val="00515477"/>
    <w:rsid w:val="005214AC"/>
    <w:rsid w:val="00524281"/>
    <w:rsid w:val="005258AA"/>
    <w:rsid w:val="005349F0"/>
    <w:rsid w:val="00535282"/>
    <w:rsid w:val="00535A5C"/>
    <w:rsid w:val="00535BDB"/>
    <w:rsid w:val="00536871"/>
    <w:rsid w:val="00537C7C"/>
    <w:rsid w:val="00541024"/>
    <w:rsid w:val="00544ECF"/>
    <w:rsid w:val="00546FE4"/>
    <w:rsid w:val="0054782B"/>
    <w:rsid w:val="005478D2"/>
    <w:rsid w:val="00551248"/>
    <w:rsid w:val="005577A8"/>
    <w:rsid w:val="00563915"/>
    <w:rsid w:val="0056618D"/>
    <w:rsid w:val="00566269"/>
    <w:rsid w:val="005663A9"/>
    <w:rsid w:val="00570909"/>
    <w:rsid w:val="0057146A"/>
    <w:rsid w:val="00572501"/>
    <w:rsid w:val="00576141"/>
    <w:rsid w:val="0057649D"/>
    <w:rsid w:val="00581564"/>
    <w:rsid w:val="00582510"/>
    <w:rsid w:val="00590FCF"/>
    <w:rsid w:val="00595B1B"/>
    <w:rsid w:val="00596337"/>
    <w:rsid w:val="005A4694"/>
    <w:rsid w:val="005A4DD1"/>
    <w:rsid w:val="005A7A54"/>
    <w:rsid w:val="005A7A6B"/>
    <w:rsid w:val="005B24F7"/>
    <w:rsid w:val="005B2717"/>
    <w:rsid w:val="005B760E"/>
    <w:rsid w:val="005C0A2E"/>
    <w:rsid w:val="005C618F"/>
    <w:rsid w:val="005C6F96"/>
    <w:rsid w:val="005E03B9"/>
    <w:rsid w:val="005E5282"/>
    <w:rsid w:val="005E565A"/>
    <w:rsid w:val="005E70B4"/>
    <w:rsid w:val="005F130A"/>
    <w:rsid w:val="005F1DFC"/>
    <w:rsid w:val="005F3F0F"/>
    <w:rsid w:val="0060075D"/>
    <w:rsid w:val="00601041"/>
    <w:rsid w:val="006014BD"/>
    <w:rsid w:val="00601D57"/>
    <w:rsid w:val="006030A7"/>
    <w:rsid w:val="00604CE4"/>
    <w:rsid w:val="00604D85"/>
    <w:rsid w:val="00614C3A"/>
    <w:rsid w:val="00614F59"/>
    <w:rsid w:val="00615551"/>
    <w:rsid w:val="00623CD1"/>
    <w:rsid w:val="00624608"/>
    <w:rsid w:val="00625F93"/>
    <w:rsid w:val="00632FFB"/>
    <w:rsid w:val="00633356"/>
    <w:rsid w:val="00635BBF"/>
    <w:rsid w:val="00644635"/>
    <w:rsid w:val="00646402"/>
    <w:rsid w:val="00652CE9"/>
    <w:rsid w:val="00653A92"/>
    <w:rsid w:val="0065468E"/>
    <w:rsid w:val="00656FAB"/>
    <w:rsid w:val="0065747B"/>
    <w:rsid w:val="00662113"/>
    <w:rsid w:val="00662D64"/>
    <w:rsid w:val="00664D05"/>
    <w:rsid w:val="00666780"/>
    <w:rsid w:val="006678F0"/>
    <w:rsid w:val="00667C30"/>
    <w:rsid w:val="00671B1E"/>
    <w:rsid w:val="006756A3"/>
    <w:rsid w:val="006769C3"/>
    <w:rsid w:val="0068256D"/>
    <w:rsid w:val="0068695A"/>
    <w:rsid w:val="006873DF"/>
    <w:rsid w:val="00694EDE"/>
    <w:rsid w:val="006B0DA3"/>
    <w:rsid w:val="006B1A9E"/>
    <w:rsid w:val="006B413D"/>
    <w:rsid w:val="006B4A67"/>
    <w:rsid w:val="006B59CA"/>
    <w:rsid w:val="006B6071"/>
    <w:rsid w:val="006B65D5"/>
    <w:rsid w:val="006C143D"/>
    <w:rsid w:val="006C2A4B"/>
    <w:rsid w:val="006C2C75"/>
    <w:rsid w:val="006C329E"/>
    <w:rsid w:val="006C5BA6"/>
    <w:rsid w:val="006E13EC"/>
    <w:rsid w:val="006E3B8F"/>
    <w:rsid w:val="006E4D82"/>
    <w:rsid w:val="006E63FD"/>
    <w:rsid w:val="006F25E6"/>
    <w:rsid w:val="006F48EB"/>
    <w:rsid w:val="00701066"/>
    <w:rsid w:val="007013B0"/>
    <w:rsid w:val="00704A88"/>
    <w:rsid w:val="00714411"/>
    <w:rsid w:val="0072403D"/>
    <w:rsid w:val="007265D1"/>
    <w:rsid w:val="0073088A"/>
    <w:rsid w:val="007328FD"/>
    <w:rsid w:val="0073572F"/>
    <w:rsid w:val="007372E1"/>
    <w:rsid w:val="007449E4"/>
    <w:rsid w:val="00753997"/>
    <w:rsid w:val="007539D9"/>
    <w:rsid w:val="007611A9"/>
    <w:rsid w:val="00762BFF"/>
    <w:rsid w:val="007664F7"/>
    <w:rsid w:val="0076763F"/>
    <w:rsid w:val="00774A8D"/>
    <w:rsid w:val="00775194"/>
    <w:rsid w:val="007766D8"/>
    <w:rsid w:val="007800E0"/>
    <w:rsid w:val="00783A03"/>
    <w:rsid w:val="00785EC0"/>
    <w:rsid w:val="00795231"/>
    <w:rsid w:val="0079569C"/>
    <w:rsid w:val="007973CF"/>
    <w:rsid w:val="00797E75"/>
    <w:rsid w:val="007A3019"/>
    <w:rsid w:val="007A337D"/>
    <w:rsid w:val="007A7E21"/>
    <w:rsid w:val="007B1F00"/>
    <w:rsid w:val="007B32A2"/>
    <w:rsid w:val="007B6162"/>
    <w:rsid w:val="007B7363"/>
    <w:rsid w:val="007B7B78"/>
    <w:rsid w:val="007C3DAF"/>
    <w:rsid w:val="007C4DCE"/>
    <w:rsid w:val="007C65C2"/>
    <w:rsid w:val="007C666B"/>
    <w:rsid w:val="007C8EEE"/>
    <w:rsid w:val="007E0540"/>
    <w:rsid w:val="007E09FD"/>
    <w:rsid w:val="007E13FE"/>
    <w:rsid w:val="007E47DC"/>
    <w:rsid w:val="007F2DB2"/>
    <w:rsid w:val="007F3BB1"/>
    <w:rsid w:val="007F4389"/>
    <w:rsid w:val="007F6E0C"/>
    <w:rsid w:val="008004B6"/>
    <w:rsid w:val="00802316"/>
    <w:rsid w:val="0080377C"/>
    <w:rsid w:val="00803DAC"/>
    <w:rsid w:val="00803E11"/>
    <w:rsid w:val="00804D1C"/>
    <w:rsid w:val="008076DB"/>
    <w:rsid w:val="00811E37"/>
    <w:rsid w:val="00815486"/>
    <w:rsid w:val="00827AD1"/>
    <w:rsid w:val="00827F4A"/>
    <w:rsid w:val="00830213"/>
    <w:rsid w:val="00832BC8"/>
    <w:rsid w:val="0084009B"/>
    <w:rsid w:val="00840582"/>
    <w:rsid w:val="00842DE1"/>
    <w:rsid w:val="008469DB"/>
    <w:rsid w:val="00861E84"/>
    <w:rsid w:val="008625A2"/>
    <w:rsid w:val="00864808"/>
    <w:rsid w:val="00874709"/>
    <w:rsid w:val="00875683"/>
    <w:rsid w:val="008757C5"/>
    <w:rsid w:val="008761DA"/>
    <w:rsid w:val="0088088E"/>
    <w:rsid w:val="008857AB"/>
    <w:rsid w:val="00893A94"/>
    <w:rsid w:val="00894558"/>
    <w:rsid w:val="0089660C"/>
    <w:rsid w:val="008A775D"/>
    <w:rsid w:val="008B169C"/>
    <w:rsid w:val="008B635A"/>
    <w:rsid w:val="008B6C90"/>
    <w:rsid w:val="008B6D91"/>
    <w:rsid w:val="008C57D6"/>
    <w:rsid w:val="008C706E"/>
    <w:rsid w:val="008D1D65"/>
    <w:rsid w:val="008D3524"/>
    <w:rsid w:val="008D3B4D"/>
    <w:rsid w:val="008D6427"/>
    <w:rsid w:val="008E2064"/>
    <w:rsid w:val="008E3121"/>
    <w:rsid w:val="008E4AB5"/>
    <w:rsid w:val="008E5D2F"/>
    <w:rsid w:val="008F4E41"/>
    <w:rsid w:val="00910A83"/>
    <w:rsid w:val="00920A1A"/>
    <w:rsid w:val="00924502"/>
    <w:rsid w:val="00931FF3"/>
    <w:rsid w:val="0093571B"/>
    <w:rsid w:val="009415B6"/>
    <w:rsid w:val="00943E6C"/>
    <w:rsid w:val="00952279"/>
    <w:rsid w:val="00964533"/>
    <w:rsid w:val="00964865"/>
    <w:rsid w:val="00966ED3"/>
    <w:rsid w:val="00967CC7"/>
    <w:rsid w:val="00971EE1"/>
    <w:rsid w:val="0097581D"/>
    <w:rsid w:val="00985F19"/>
    <w:rsid w:val="00986964"/>
    <w:rsid w:val="00986D2E"/>
    <w:rsid w:val="00987869"/>
    <w:rsid w:val="00990794"/>
    <w:rsid w:val="00991BFF"/>
    <w:rsid w:val="009940D8"/>
    <w:rsid w:val="00995429"/>
    <w:rsid w:val="009A05AF"/>
    <w:rsid w:val="009B2D82"/>
    <w:rsid w:val="009B326C"/>
    <w:rsid w:val="009B3EBE"/>
    <w:rsid w:val="009B62AB"/>
    <w:rsid w:val="009B63D3"/>
    <w:rsid w:val="009B6636"/>
    <w:rsid w:val="009C038B"/>
    <w:rsid w:val="009C0FA5"/>
    <w:rsid w:val="009C2F78"/>
    <w:rsid w:val="009C52F9"/>
    <w:rsid w:val="009C7918"/>
    <w:rsid w:val="009D3E38"/>
    <w:rsid w:val="009E1A05"/>
    <w:rsid w:val="009E47DD"/>
    <w:rsid w:val="009E7A9B"/>
    <w:rsid w:val="009F23F0"/>
    <w:rsid w:val="00A01C12"/>
    <w:rsid w:val="00A04C97"/>
    <w:rsid w:val="00A2132F"/>
    <w:rsid w:val="00A23639"/>
    <w:rsid w:val="00A27019"/>
    <w:rsid w:val="00A32C35"/>
    <w:rsid w:val="00A35E92"/>
    <w:rsid w:val="00A37881"/>
    <w:rsid w:val="00A444AA"/>
    <w:rsid w:val="00A44CB2"/>
    <w:rsid w:val="00A4678C"/>
    <w:rsid w:val="00A53E3A"/>
    <w:rsid w:val="00A540ED"/>
    <w:rsid w:val="00A60348"/>
    <w:rsid w:val="00A610E1"/>
    <w:rsid w:val="00A6126F"/>
    <w:rsid w:val="00A62B56"/>
    <w:rsid w:val="00A6754A"/>
    <w:rsid w:val="00A72DB0"/>
    <w:rsid w:val="00A7418C"/>
    <w:rsid w:val="00A752C6"/>
    <w:rsid w:val="00A800CD"/>
    <w:rsid w:val="00A814B5"/>
    <w:rsid w:val="00A835A5"/>
    <w:rsid w:val="00A91F34"/>
    <w:rsid w:val="00A941C3"/>
    <w:rsid w:val="00A967C4"/>
    <w:rsid w:val="00AA2ACA"/>
    <w:rsid w:val="00AA3807"/>
    <w:rsid w:val="00AA3E12"/>
    <w:rsid w:val="00AA4693"/>
    <w:rsid w:val="00AB10DA"/>
    <w:rsid w:val="00AB2589"/>
    <w:rsid w:val="00AB4005"/>
    <w:rsid w:val="00AB59B1"/>
    <w:rsid w:val="00AB5B24"/>
    <w:rsid w:val="00AB7F5A"/>
    <w:rsid w:val="00AC09E0"/>
    <w:rsid w:val="00AC2CD0"/>
    <w:rsid w:val="00AC3909"/>
    <w:rsid w:val="00AC5672"/>
    <w:rsid w:val="00AD785C"/>
    <w:rsid w:val="00AE0B55"/>
    <w:rsid w:val="00AE51B3"/>
    <w:rsid w:val="00AF0949"/>
    <w:rsid w:val="00AF4253"/>
    <w:rsid w:val="00AF60BA"/>
    <w:rsid w:val="00B03550"/>
    <w:rsid w:val="00B04F0C"/>
    <w:rsid w:val="00B067F2"/>
    <w:rsid w:val="00B0685B"/>
    <w:rsid w:val="00B11C33"/>
    <w:rsid w:val="00B13252"/>
    <w:rsid w:val="00B14125"/>
    <w:rsid w:val="00B14B8C"/>
    <w:rsid w:val="00B158D6"/>
    <w:rsid w:val="00B15E39"/>
    <w:rsid w:val="00B210D4"/>
    <w:rsid w:val="00B22319"/>
    <w:rsid w:val="00B24EBC"/>
    <w:rsid w:val="00B35AA9"/>
    <w:rsid w:val="00B36E75"/>
    <w:rsid w:val="00B4011E"/>
    <w:rsid w:val="00B4299C"/>
    <w:rsid w:val="00B53C11"/>
    <w:rsid w:val="00B556F7"/>
    <w:rsid w:val="00B55959"/>
    <w:rsid w:val="00B617A7"/>
    <w:rsid w:val="00B61F67"/>
    <w:rsid w:val="00B65B9B"/>
    <w:rsid w:val="00B6753C"/>
    <w:rsid w:val="00B67E64"/>
    <w:rsid w:val="00B70DAB"/>
    <w:rsid w:val="00B745D0"/>
    <w:rsid w:val="00B75BEA"/>
    <w:rsid w:val="00B75C41"/>
    <w:rsid w:val="00B77B9C"/>
    <w:rsid w:val="00B803A3"/>
    <w:rsid w:val="00B822EF"/>
    <w:rsid w:val="00B82BE9"/>
    <w:rsid w:val="00B869E7"/>
    <w:rsid w:val="00B87FD3"/>
    <w:rsid w:val="00B91BC3"/>
    <w:rsid w:val="00B91EBC"/>
    <w:rsid w:val="00B91F10"/>
    <w:rsid w:val="00B92699"/>
    <w:rsid w:val="00B95153"/>
    <w:rsid w:val="00B951AD"/>
    <w:rsid w:val="00B95C5B"/>
    <w:rsid w:val="00B9764B"/>
    <w:rsid w:val="00BA17BB"/>
    <w:rsid w:val="00BA535D"/>
    <w:rsid w:val="00BB286B"/>
    <w:rsid w:val="00BB2B4A"/>
    <w:rsid w:val="00BB4E17"/>
    <w:rsid w:val="00BD2809"/>
    <w:rsid w:val="00BD292C"/>
    <w:rsid w:val="00BD511F"/>
    <w:rsid w:val="00BD653C"/>
    <w:rsid w:val="00BD65FB"/>
    <w:rsid w:val="00BE6147"/>
    <w:rsid w:val="00BE64EE"/>
    <w:rsid w:val="00BF19EF"/>
    <w:rsid w:val="00BF3745"/>
    <w:rsid w:val="00BF4261"/>
    <w:rsid w:val="00BF4450"/>
    <w:rsid w:val="00BF7F5C"/>
    <w:rsid w:val="00C005B7"/>
    <w:rsid w:val="00C045DD"/>
    <w:rsid w:val="00C26B1C"/>
    <w:rsid w:val="00C34EC9"/>
    <w:rsid w:val="00C36D58"/>
    <w:rsid w:val="00C43C73"/>
    <w:rsid w:val="00C44CC2"/>
    <w:rsid w:val="00C46DA5"/>
    <w:rsid w:val="00C46E98"/>
    <w:rsid w:val="00C47966"/>
    <w:rsid w:val="00C5011E"/>
    <w:rsid w:val="00C53A8E"/>
    <w:rsid w:val="00C557EB"/>
    <w:rsid w:val="00C6739E"/>
    <w:rsid w:val="00C706DF"/>
    <w:rsid w:val="00C72D53"/>
    <w:rsid w:val="00C73959"/>
    <w:rsid w:val="00C73BC3"/>
    <w:rsid w:val="00C82517"/>
    <w:rsid w:val="00C84093"/>
    <w:rsid w:val="00C8453F"/>
    <w:rsid w:val="00C84A9B"/>
    <w:rsid w:val="00CA067D"/>
    <w:rsid w:val="00CA1AAB"/>
    <w:rsid w:val="00CA1D06"/>
    <w:rsid w:val="00CA25E8"/>
    <w:rsid w:val="00CA494F"/>
    <w:rsid w:val="00CB0C2C"/>
    <w:rsid w:val="00CB5972"/>
    <w:rsid w:val="00CB7685"/>
    <w:rsid w:val="00CC2BFB"/>
    <w:rsid w:val="00CC2F07"/>
    <w:rsid w:val="00CC5D56"/>
    <w:rsid w:val="00CC7047"/>
    <w:rsid w:val="00CC7D64"/>
    <w:rsid w:val="00CD4A4C"/>
    <w:rsid w:val="00CD6457"/>
    <w:rsid w:val="00CD6AD4"/>
    <w:rsid w:val="00CE528C"/>
    <w:rsid w:val="00CF0670"/>
    <w:rsid w:val="00CF38E8"/>
    <w:rsid w:val="00CF3BBB"/>
    <w:rsid w:val="00CF722A"/>
    <w:rsid w:val="00D02668"/>
    <w:rsid w:val="00D032E4"/>
    <w:rsid w:val="00D03AD0"/>
    <w:rsid w:val="00D03D10"/>
    <w:rsid w:val="00D059DA"/>
    <w:rsid w:val="00D10D3E"/>
    <w:rsid w:val="00D14603"/>
    <w:rsid w:val="00D32EC4"/>
    <w:rsid w:val="00D366C8"/>
    <w:rsid w:val="00D45198"/>
    <w:rsid w:val="00D466C8"/>
    <w:rsid w:val="00D55341"/>
    <w:rsid w:val="00D56A90"/>
    <w:rsid w:val="00D600B6"/>
    <w:rsid w:val="00D712CD"/>
    <w:rsid w:val="00D733D5"/>
    <w:rsid w:val="00D735AD"/>
    <w:rsid w:val="00D851C0"/>
    <w:rsid w:val="00D86CDF"/>
    <w:rsid w:val="00D87313"/>
    <w:rsid w:val="00D92177"/>
    <w:rsid w:val="00D94965"/>
    <w:rsid w:val="00D9549A"/>
    <w:rsid w:val="00D96ACE"/>
    <w:rsid w:val="00D96C36"/>
    <w:rsid w:val="00D96F16"/>
    <w:rsid w:val="00D9731A"/>
    <w:rsid w:val="00D97C50"/>
    <w:rsid w:val="00DB2CBE"/>
    <w:rsid w:val="00DB6CF8"/>
    <w:rsid w:val="00DC1586"/>
    <w:rsid w:val="00DC2090"/>
    <w:rsid w:val="00DC372E"/>
    <w:rsid w:val="00DC3A67"/>
    <w:rsid w:val="00DD0B99"/>
    <w:rsid w:val="00DE6B89"/>
    <w:rsid w:val="00DF6E72"/>
    <w:rsid w:val="00DF781B"/>
    <w:rsid w:val="00E0392E"/>
    <w:rsid w:val="00E052B1"/>
    <w:rsid w:val="00E060AA"/>
    <w:rsid w:val="00E128E2"/>
    <w:rsid w:val="00E13165"/>
    <w:rsid w:val="00E13A01"/>
    <w:rsid w:val="00E143C9"/>
    <w:rsid w:val="00E14F75"/>
    <w:rsid w:val="00E17197"/>
    <w:rsid w:val="00E22254"/>
    <w:rsid w:val="00E2320C"/>
    <w:rsid w:val="00E23587"/>
    <w:rsid w:val="00E23AD2"/>
    <w:rsid w:val="00E34DB5"/>
    <w:rsid w:val="00E43196"/>
    <w:rsid w:val="00E47FC3"/>
    <w:rsid w:val="00E547D6"/>
    <w:rsid w:val="00E61067"/>
    <w:rsid w:val="00E63517"/>
    <w:rsid w:val="00E7018D"/>
    <w:rsid w:val="00E72979"/>
    <w:rsid w:val="00E72A50"/>
    <w:rsid w:val="00E731F2"/>
    <w:rsid w:val="00E73435"/>
    <w:rsid w:val="00E73523"/>
    <w:rsid w:val="00E77A98"/>
    <w:rsid w:val="00E80F96"/>
    <w:rsid w:val="00E87424"/>
    <w:rsid w:val="00E87CE2"/>
    <w:rsid w:val="00EA15B6"/>
    <w:rsid w:val="00EA2A84"/>
    <w:rsid w:val="00EA2DA8"/>
    <w:rsid w:val="00EA334A"/>
    <w:rsid w:val="00EA3AF0"/>
    <w:rsid w:val="00EB40A4"/>
    <w:rsid w:val="00EB6F23"/>
    <w:rsid w:val="00EC050D"/>
    <w:rsid w:val="00EC0CC5"/>
    <w:rsid w:val="00EC67BC"/>
    <w:rsid w:val="00ED04C9"/>
    <w:rsid w:val="00ED0F11"/>
    <w:rsid w:val="00EE0A91"/>
    <w:rsid w:val="00EE1D97"/>
    <w:rsid w:val="00EE2A75"/>
    <w:rsid w:val="00EE31E7"/>
    <w:rsid w:val="00EE517F"/>
    <w:rsid w:val="00EE56C7"/>
    <w:rsid w:val="00EE59D0"/>
    <w:rsid w:val="00EE79B0"/>
    <w:rsid w:val="00EF3218"/>
    <w:rsid w:val="00EF77A1"/>
    <w:rsid w:val="00F0078E"/>
    <w:rsid w:val="00F017EE"/>
    <w:rsid w:val="00F04980"/>
    <w:rsid w:val="00F05286"/>
    <w:rsid w:val="00F054FC"/>
    <w:rsid w:val="00F073A2"/>
    <w:rsid w:val="00F10BBB"/>
    <w:rsid w:val="00F168FF"/>
    <w:rsid w:val="00F170E5"/>
    <w:rsid w:val="00F17502"/>
    <w:rsid w:val="00F2577E"/>
    <w:rsid w:val="00F26427"/>
    <w:rsid w:val="00F30D7C"/>
    <w:rsid w:val="00F338EE"/>
    <w:rsid w:val="00F33908"/>
    <w:rsid w:val="00F34BB3"/>
    <w:rsid w:val="00F3518C"/>
    <w:rsid w:val="00F35609"/>
    <w:rsid w:val="00F360B3"/>
    <w:rsid w:val="00F37235"/>
    <w:rsid w:val="00F402F4"/>
    <w:rsid w:val="00F44E19"/>
    <w:rsid w:val="00F5183A"/>
    <w:rsid w:val="00F53C2A"/>
    <w:rsid w:val="00F551EA"/>
    <w:rsid w:val="00F560D5"/>
    <w:rsid w:val="00F60098"/>
    <w:rsid w:val="00F623C5"/>
    <w:rsid w:val="00F63E71"/>
    <w:rsid w:val="00F71F07"/>
    <w:rsid w:val="00F721BB"/>
    <w:rsid w:val="00F7471B"/>
    <w:rsid w:val="00F77DE7"/>
    <w:rsid w:val="00F8122B"/>
    <w:rsid w:val="00F81452"/>
    <w:rsid w:val="00F82F9B"/>
    <w:rsid w:val="00F83A3D"/>
    <w:rsid w:val="00FA3F2E"/>
    <w:rsid w:val="00FA3F30"/>
    <w:rsid w:val="00FA43D7"/>
    <w:rsid w:val="00FB6874"/>
    <w:rsid w:val="00FB7D13"/>
    <w:rsid w:val="00FB7EE9"/>
    <w:rsid w:val="00FC2419"/>
    <w:rsid w:val="00FC3A91"/>
    <w:rsid w:val="00FC40AD"/>
    <w:rsid w:val="00FC7AE9"/>
    <w:rsid w:val="00FD2DEF"/>
    <w:rsid w:val="00FD7354"/>
    <w:rsid w:val="00FE1BC9"/>
    <w:rsid w:val="00FE4DF5"/>
    <w:rsid w:val="00FE578D"/>
    <w:rsid w:val="0DE4A736"/>
    <w:rsid w:val="194C883C"/>
    <w:rsid w:val="32C7359E"/>
    <w:rsid w:val="37A0849D"/>
    <w:rsid w:val="4772FDFF"/>
    <w:rsid w:val="47DAC573"/>
    <w:rsid w:val="56F150B6"/>
    <w:rsid w:val="7DB7554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FE5D9D40-D229-4758-9CFE-E7F9D421D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paragraph" w:styleId="Heading2">
    <w:name w:val="heading 2"/>
    <w:basedOn w:val="Normal"/>
    <w:next w:val="Normal"/>
    <w:link w:val="Heading2Char"/>
    <w:uiPriority w:val="9"/>
    <w:semiHidden/>
    <w:unhideWhenUsed/>
    <w:qFormat/>
    <w:rsid w:val="007328F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paragraph" w:styleId="NormalWeb">
    <w:name w:val="Normal (Web)"/>
    <w:basedOn w:val="Normal"/>
    <w:uiPriority w:val="99"/>
    <w:semiHidden/>
    <w:unhideWhenUsed/>
    <w:rsid w:val="001A06F6"/>
    <w:rPr>
      <w:sz w:val="24"/>
      <w:szCs w:val="24"/>
    </w:rPr>
  </w:style>
  <w:style w:type="table" w:styleId="TableGrid">
    <w:name w:val="Table Grid"/>
    <w:basedOn w:val="TableNormal"/>
    <w:uiPriority w:val="59"/>
    <w:rsid w:val="00671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7328FD"/>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6B4A67"/>
    <w:rPr>
      <w:sz w:val="16"/>
      <w:szCs w:val="16"/>
    </w:rPr>
  </w:style>
  <w:style w:type="paragraph" w:styleId="CommentText">
    <w:name w:val="annotation text"/>
    <w:basedOn w:val="Normal"/>
    <w:link w:val="CommentTextChar"/>
    <w:uiPriority w:val="99"/>
    <w:unhideWhenUsed/>
    <w:rsid w:val="006B4A67"/>
  </w:style>
  <w:style w:type="character" w:customStyle="1" w:styleId="CommentTextChar">
    <w:name w:val="Comment Text Char"/>
    <w:basedOn w:val="DefaultParagraphFont"/>
    <w:link w:val="CommentText"/>
    <w:uiPriority w:val="99"/>
    <w:rsid w:val="006B4A67"/>
  </w:style>
  <w:style w:type="paragraph" w:styleId="CommentSubject">
    <w:name w:val="annotation subject"/>
    <w:basedOn w:val="CommentText"/>
    <w:next w:val="CommentText"/>
    <w:link w:val="CommentSubjectChar"/>
    <w:uiPriority w:val="99"/>
    <w:semiHidden/>
    <w:unhideWhenUsed/>
    <w:rsid w:val="006B4A67"/>
    <w:rPr>
      <w:b/>
      <w:bCs/>
    </w:rPr>
  </w:style>
  <w:style w:type="character" w:customStyle="1" w:styleId="CommentSubjectChar">
    <w:name w:val="Comment Subject Char"/>
    <w:basedOn w:val="CommentTextChar"/>
    <w:link w:val="CommentSubject"/>
    <w:uiPriority w:val="99"/>
    <w:semiHidden/>
    <w:rsid w:val="006B4A67"/>
    <w:rPr>
      <w:b/>
      <w:bCs/>
    </w:rPr>
  </w:style>
  <w:style w:type="paragraph" w:styleId="Revision">
    <w:name w:val="Revision"/>
    <w:hidden/>
    <w:uiPriority w:val="99"/>
    <w:semiHidden/>
    <w:rsid w:val="00F623C5"/>
  </w:style>
  <w:style w:type="paragraph" w:styleId="ListParagraph">
    <w:name w:val="List Paragraph"/>
    <w:basedOn w:val="Normal"/>
    <w:uiPriority w:val="34"/>
    <w:qFormat/>
    <w:rsid w:val="000706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352537">
      <w:bodyDiv w:val="1"/>
      <w:marLeft w:val="0"/>
      <w:marRight w:val="0"/>
      <w:marTop w:val="0"/>
      <w:marBottom w:val="0"/>
      <w:divBdr>
        <w:top w:val="none" w:sz="0" w:space="0" w:color="auto"/>
        <w:left w:val="none" w:sz="0" w:space="0" w:color="auto"/>
        <w:bottom w:val="none" w:sz="0" w:space="0" w:color="auto"/>
        <w:right w:val="none" w:sz="0" w:space="0" w:color="auto"/>
      </w:divBdr>
      <w:divsChild>
        <w:div w:id="243296760">
          <w:marLeft w:val="150"/>
          <w:marRight w:val="150"/>
          <w:marTop w:val="360"/>
          <w:marBottom w:val="0"/>
          <w:divBdr>
            <w:top w:val="none" w:sz="0" w:space="0" w:color="auto"/>
            <w:left w:val="none" w:sz="0" w:space="0" w:color="auto"/>
            <w:bottom w:val="none" w:sz="0" w:space="0" w:color="auto"/>
            <w:right w:val="none" w:sz="0" w:space="0" w:color="auto"/>
          </w:divBdr>
        </w:div>
        <w:div w:id="1743333789">
          <w:marLeft w:val="150"/>
          <w:marRight w:val="150"/>
          <w:marTop w:val="0"/>
          <w:marBottom w:val="0"/>
          <w:divBdr>
            <w:top w:val="none" w:sz="0" w:space="0" w:color="auto"/>
            <w:left w:val="none" w:sz="0" w:space="0" w:color="auto"/>
            <w:bottom w:val="none" w:sz="0" w:space="0" w:color="auto"/>
            <w:right w:val="none" w:sz="0" w:space="0" w:color="auto"/>
          </w:divBdr>
        </w:div>
      </w:divsChild>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416026869">
      <w:bodyDiv w:val="1"/>
      <w:marLeft w:val="0"/>
      <w:marRight w:val="0"/>
      <w:marTop w:val="0"/>
      <w:marBottom w:val="0"/>
      <w:divBdr>
        <w:top w:val="none" w:sz="0" w:space="0" w:color="auto"/>
        <w:left w:val="none" w:sz="0" w:space="0" w:color="auto"/>
        <w:bottom w:val="none" w:sz="0" w:space="0" w:color="auto"/>
        <w:right w:val="none" w:sz="0" w:space="0" w:color="auto"/>
      </w:divBdr>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828643360">
      <w:bodyDiv w:val="1"/>
      <w:marLeft w:val="0"/>
      <w:marRight w:val="0"/>
      <w:marTop w:val="0"/>
      <w:marBottom w:val="0"/>
      <w:divBdr>
        <w:top w:val="none" w:sz="0" w:space="0" w:color="auto"/>
        <w:left w:val="none" w:sz="0" w:space="0" w:color="auto"/>
        <w:bottom w:val="none" w:sz="0" w:space="0" w:color="auto"/>
        <w:right w:val="none" w:sz="0" w:space="0" w:color="auto"/>
      </w:divBdr>
      <w:divsChild>
        <w:div w:id="12145786">
          <w:marLeft w:val="150"/>
          <w:marRight w:val="150"/>
          <w:marTop w:val="360"/>
          <w:marBottom w:val="0"/>
          <w:divBdr>
            <w:top w:val="none" w:sz="0" w:space="0" w:color="auto"/>
            <w:left w:val="none" w:sz="0" w:space="0" w:color="auto"/>
            <w:bottom w:val="none" w:sz="0" w:space="0" w:color="auto"/>
            <w:right w:val="none" w:sz="0" w:space="0" w:color="auto"/>
          </w:divBdr>
        </w:div>
        <w:div w:id="1977443022">
          <w:marLeft w:val="150"/>
          <w:marRight w:val="150"/>
          <w:marTop w:val="0"/>
          <w:marBottom w:val="0"/>
          <w:divBdr>
            <w:top w:val="none" w:sz="0" w:space="0" w:color="auto"/>
            <w:left w:val="none" w:sz="0" w:space="0" w:color="auto"/>
            <w:bottom w:val="none" w:sz="0" w:space="0" w:color="auto"/>
            <w:right w:val="none" w:sz="0" w:space="0" w:color="auto"/>
          </w:divBdr>
        </w:div>
      </w:divsChild>
    </w:div>
    <w:div w:id="962466458">
      <w:bodyDiv w:val="1"/>
      <w:marLeft w:val="0"/>
      <w:marRight w:val="0"/>
      <w:marTop w:val="0"/>
      <w:marBottom w:val="0"/>
      <w:divBdr>
        <w:top w:val="none" w:sz="0" w:space="0" w:color="auto"/>
        <w:left w:val="none" w:sz="0" w:space="0" w:color="auto"/>
        <w:bottom w:val="none" w:sz="0" w:space="0" w:color="auto"/>
        <w:right w:val="none" w:sz="0" w:space="0" w:color="auto"/>
      </w:divBdr>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industrial-automation"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54391A3992E2184FA7BC3930CE12F98A" ma:contentTypeVersion="19" ma:contentTypeDescription="Create a new document." ma:contentTypeScope="" ma:versionID="823c0f6f1e5bab301738791c06fa5304">
  <xsd:schema xmlns:xsd="http://www.w3.org/2001/XMLSchema" xmlns:xs="http://www.w3.org/2001/XMLSchema" xmlns:p="http://schemas.microsoft.com/office/2006/metadata/properties" xmlns:ns2="b405703c-0bf1-43ba-8f0f-0fc562447a20" xmlns:ns3="b12c6ecb-4708-4eef-8687-02faeb73385c" xmlns:ns4="f63ce71d-3361-41b5-bdcd-bfdd8a2958a5" targetNamespace="http://schemas.microsoft.com/office/2006/metadata/properties" ma:root="true" ma:fieldsID="1b71fe6d8b0a453cf2816786b667578e" ns2:_="" ns3:_="" ns4:_="">
    <xsd:import namespace="b405703c-0bf1-43ba-8f0f-0fc562447a20"/>
    <xsd:import namespace="b12c6ecb-4708-4eef-8687-02faeb73385c"/>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05703c-0bf1-43ba-8f0f-0fc562447a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2c6ecb-4708-4eef-8687-02faeb73385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982f516-18d6-4b4d-9cd1-a5dc33084677}" ma:internalName="TaxCatchAll" ma:showField="CatchAllData" ma:web="b12c6ecb-4708-4eef-8687-02faeb7338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b405703c-0bf1-43ba-8f0f-0fc562447a2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F17143D0-728A-43DA-9C91-92742A275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05703c-0bf1-43ba-8f0f-0fc562447a20"/>
    <ds:schemaRef ds:uri="b12c6ecb-4708-4eef-8687-02faeb73385c"/>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b405703c-0bf1-43ba-8f0f-0fc562447a20"/>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2</Pages>
  <Words>552</Words>
  <Characters>3335</Characters>
  <Application>Microsoft Office Word</Application>
  <DocSecurity>0</DocSecurity>
  <Lines>27</Lines>
  <Paragraphs>7</Paragraphs>
  <ScaleCrop>false</ScaleCrop>
  <Company>Renishaw PLC</Company>
  <LinksUpToDate>false</LinksUpToDate>
  <CharactersWithSpaces>3880</CharactersWithSpaces>
  <SharedDoc>false</SharedDoc>
  <HLinks>
    <vt:vector size="12" baseType="variant">
      <vt:variant>
        <vt:i4>4915277</vt:i4>
      </vt:variant>
      <vt:variant>
        <vt:i4>3</vt:i4>
      </vt:variant>
      <vt:variant>
        <vt:i4>0</vt:i4>
      </vt:variant>
      <vt:variant>
        <vt:i4>5</vt:i4>
      </vt:variant>
      <vt:variant>
        <vt:lpwstr>http://www.renishaw.com/</vt:lpwstr>
      </vt:variant>
      <vt:variant>
        <vt:lpwstr/>
      </vt:variant>
      <vt:variant>
        <vt:i4>4325407</vt:i4>
      </vt:variant>
      <vt:variant>
        <vt:i4>0</vt:i4>
      </vt:variant>
      <vt:variant>
        <vt:i4>0</vt:i4>
      </vt:variant>
      <vt:variant>
        <vt:i4>5</vt:i4>
      </vt:variant>
      <vt:variant>
        <vt:lpwstr>http://www.renishaw.com/industrial-auto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elen Hyde</cp:lastModifiedBy>
  <cp:revision>24</cp:revision>
  <cp:lastPrinted>2014-11-04T04:56:00Z</cp:lastPrinted>
  <dcterms:created xsi:type="dcterms:W3CDTF">2025-07-15T09:26:00Z</dcterms:created>
  <dcterms:modified xsi:type="dcterms:W3CDTF">2025-07-29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ContentTypeId">
    <vt:lpwstr>0x01010054391A3992E2184FA7BC3930CE12F98A</vt:lpwstr>
  </property>
</Properties>
</file>